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71800" w14:textId="77777777" w:rsidR="00A70DDE" w:rsidRPr="009E2D0A" w:rsidRDefault="00375253" w:rsidP="00450909">
      <w:pPr>
        <w:pStyle w:val="Heading1"/>
        <w:numPr>
          <w:ilvl w:val="0"/>
          <w:numId w:val="0"/>
        </w:numPr>
        <w:ind w:left="720"/>
        <w:rPr>
          <w:rFonts w:ascii="Verdana" w:hAnsi="Verdana" w:cs="Times New Roman"/>
          <w:smallCaps/>
          <w:color w:val="000000" w:themeColor="text1"/>
          <w:sz w:val="20"/>
          <w:szCs w:val="20"/>
        </w:rPr>
      </w:pPr>
      <w:r w:rsidRPr="009E2D0A">
        <w:rPr>
          <w:rFonts w:ascii="Verdana" w:hAnsi="Verdana" w:cs="Times New Roman"/>
          <w:smallCaps/>
          <w:color w:val="000000" w:themeColor="text1"/>
          <w:sz w:val="20"/>
          <w:szCs w:val="20"/>
        </w:rPr>
        <w:t>KERN COMMUNITY COLLEGE DISTRIC</w:t>
      </w:r>
      <w:r w:rsidR="00A70DDE" w:rsidRPr="009E2D0A">
        <w:rPr>
          <w:rFonts w:ascii="Verdana" w:hAnsi="Verdana" w:cs="Times New Roman"/>
          <w:smallCaps/>
          <w:color w:val="000000" w:themeColor="text1"/>
          <w:sz w:val="20"/>
          <w:szCs w:val="20"/>
        </w:rPr>
        <w:t>T</w:t>
      </w:r>
    </w:p>
    <w:p w14:paraId="00AB2959" w14:textId="04D10333" w:rsidR="003B22BC" w:rsidRPr="009E2D0A" w:rsidRDefault="002758DD" w:rsidP="00450909">
      <w:pPr>
        <w:pStyle w:val="Heading1"/>
        <w:numPr>
          <w:ilvl w:val="0"/>
          <w:numId w:val="0"/>
        </w:numPr>
        <w:ind w:left="720"/>
        <w:rPr>
          <w:rFonts w:ascii="Verdana" w:hAnsi="Verdana" w:cs="Times New Roman"/>
          <w:smallCaps/>
          <w:sz w:val="20"/>
          <w:szCs w:val="20"/>
        </w:rPr>
      </w:pPr>
      <w:r w:rsidRPr="009E2D0A">
        <w:rPr>
          <w:rFonts w:ascii="Verdana" w:hAnsi="Verdana" w:cs="Times New Roman"/>
          <w:smallCaps/>
          <w:sz w:val="20"/>
          <w:szCs w:val="20"/>
        </w:rPr>
        <w:t xml:space="preserve">District-Wide Budget </w:t>
      </w:r>
      <w:r w:rsidR="00375253" w:rsidRPr="009E2D0A">
        <w:rPr>
          <w:rFonts w:ascii="Verdana" w:hAnsi="Verdana" w:cs="Times New Roman"/>
          <w:smallCaps/>
          <w:sz w:val="20"/>
          <w:szCs w:val="20"/>
        </w:rPr>
        <w:t xml:space="preserve">Committee </w:t>
      </w:r>
      <w:r w:rsidR="009E00F1" w:rsidRPr="009E2D0A">
        <w:rPr>
          <w:rFonts w:ascii="Verdana" w:hAnsi="Verdana" w:cs="Times New Roman"/>
          <w:smallCaps/>
          <w:sz w:val="20"/>
          <w:szCs w:val="20"/>
        </w:rPr>
        <w:t>Minutes</w:t>
      </w:r>
    </w:p>
    <w:p w14:paraId="3CCF245F" w14:textId="042F99C7" w:rsidR="002758DD" w:rsidRPr="009E2D0A" w:rsidRDefault="00006EE6" w:rsidP="00450909">
      <w:pPr>
        <w:pStyle w:val="Date"/>
        <w:spacing w:after="0" w:line="230" w:lineRule="auto"/>
        <w:ind w:left="720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>Friday</w:t>
      </w:r>
      <w:r w:rsidR="002758DD" w:rsidRPr="009E2D0A">
        <w:rPr>
          <w:rFonts w:ascii="Verdana" w:hAnsi="Verdana"/>
          <w:sz w:val="20"/>
          <w:szCs w:val="20"/>
        </w:rPr>
        <w:t xml:space="preserve">, </w:t>
      </w:r>
      <w:r w:rsidR="002E6DF3" w:rsidRPr="009E2D0A">
        <w:rPr>
          <w:rFonts w:ascii="Verdana" w:hAnsi="Verdana"/>
          <w:sz w:val="20"/>
          <w:szCs w:val="20"/>
        </w:rPr>
        <w:t>October</w:t>
      </w:r>
      <w:r w:rsidR="00DC0B01" w:rsidRPr="009E2D0A">
        <w:rPr>
          <w:rFonts w:ascii="Verdana" w:hAnsi="Verdana"/>
          <w:sz w:val="20"/>
          <w:szCs w:val="20"/>
        </w:rPr>
        <w:t xml:space="preserve"> 7</w:t>
      </w:r>
      <w:r w:rsidR="00CB2431" w:rsidRPr="009E2D0A">
        <w:rPr>
          <w:rFonts w:ascii="Verdana" w:hAnsi="Verdana"/>
          <w:sz w:val="20"/>
          <w:szCs w:val="20"/>
        </w:rPr>
        <w:t>, 202</w:t>
      </w:r>
      <w:r w:rsidR="0030077B" w:rsidRPr="009E2D0A">
        <w:rPr>
          <w:rFonts w:ascii="Verdana" w:hAnsi="Verdana"/>
          <w:sz w:val="20"/>
          <w:szCs w:val="20"/>
        </w:rPr>
        <w:t>2</w:t>
      </w:r>
      <w:r w:rsidR="00D02649" w:rsidRPr="009E2D0A">
        <w:rPr>
          <w:rFonts w:ascii="Verdana" w:hAnsi="Verdana"/>
          <w:sz w:val="20"/>
          <w:szCs w:val="20"/>
        </w:rPr>
        <w:t>,</w:t>
      </w:r>
      <w:r w:rsidR="00CB2431" w:rsidRPr="009E2D0A">
        <w:rPr>
          <w:rFonts w:ascii="Verdana" w:hAnsi="Verdana"/>
          <w:sz w:val="20"/>
          <w:szCs w:val="20"/>
        </w:rPr>
        <w:t xml:space="preserve"> </w:t>
      </w:r>
      <w:r w:rsidR="0024391B" w:rsidRPr="009E2D0A">
        <w:rPr>
          <w:rFonts w:ascii="Verdana" w:hAnsi="Verdana"/>
          <w:sz w:val="20"/>
          <w:szCs w:val="20"/>
        </w:rPr>
        <w:t>10</w:t>
      </w:r>
      <w:r w:rsidR="00AA03B0" w:rsidRPr="009E2D0A">
        <w:rPr>
          <w:rFonts w:ascii="Verdana" w:hAnsi="Verdana"/>
          <w:sz w:val="20"/>
          <w:szCs w:val="20"/>
        </w:rPr>
        <w:t>:</w:t>
      </w:r>
      <w:r w:rsidR="00573189" w:rsidRPr="009E2D0A">
        <w:rPr>
          <w:rFonts w:ascii="Verdana" w:hAnsi="Verdana"/>
          <w:sz w:val="20"/>
          <w:szCs w:val="20"/>
        </w:rPr>
        <w:t>00</w:t>
      </w:r>
      <w:r w:rsidR="00BA747F" w:rsidRPr="009E2D0A">
        <w:rPr>
          <w:rFonts w:ascii="Verdana" w:hAnsi="Verdana"/>
          <w:sz w:val="20"/>
          <w:szCs w:val="20"/>
        </w:rPr>
        <w:t xml:space="preserve"> a.m. to 1</w:t>
      </w:r>
      <w:r w:rsidR="0024391B" w:rsidRPr="009E2D0A">
        <w:rPr>
          <w:rFonts w:ascii="Verdana" w:hAnsi="Verdana"/>
          <w:sz w:val="20"/>
          <w:szCs w:val="20"/>
        </w:rPr>
        <w:t>1</w:t>
      </w:r>
      <w:r w:rsidR="00BA747F" w:rsidRPr="009E2D0A">
        <w:rPr>
          <w:rFonts w:ascii="Verdana" w:hAnsi="Verdana"/>
          <w:sz w:val="20"/>
          <w:szCs w:val="20"/>
        </w:rPr>
        <w:t>:</w:t>
      </w:r>
      <w:r w:rsidR="00573189" w:rsidRPr="009E2D0A">
        <w:rPr>
          <w:rFonts w:ascii="Verdana" w:hAnsi="Verdana"/>
          <w:sz w:val="20"/>
          <w:szCs w:val="20"/>
        </w:rPr>
        <w:t>00</w:t>
      </w:r>
      <w:r w:rsidR="00BA747F" w:rsidRPr="009E2D0A">
        <w:rPr>
          <w:rFonts w:ascii="Verdana" w:hAnsi="Verdana"/>
          <w:sz w:val="20"/>
          <w:szCs w:val="20"/>
        </w:rPr>
        <w:t xml:space="preserve"> </w:t>
      </w:r>
      <w:r w:rsidR="00AA03B0" w:rsidRPr="009E2D0A">
        <w:rPr>
          <w:rFonts w:ascii="Verdana" w:hAnsi="Verdana"/>
          <w:sz w:val="20"/>
          <w:szCs w:val="20"/>
        </w:rPr>
        <w:t>a</w:t>
      </w:r>
      <w:r w:rsidR="00BA747F" w:rsidRPr="009E2D0A">
        <w:rPr>
          <w:rFonts w:ascii="Verdana" w:hAnsi="Verdana"/>
          <w:sz w:val="20"/>
          <w:szCs w:val="20"/>
        </w:rPr>
        <w:t>.m.</w:t>
      </w:r>
    </w:p>
    <w:p w14:paraId="0F937B6C" w14:textId="1997F431" w:rsidR="007F7095" w:rsidRPr="009E2D0A" w:rsidRDefault="00C16088" w:rsidP="00001ED9">
      <w:pPr>
        <w:spacing w:after="0" w:line="240" w:lineRule="auto"/>
        <w:ind w:left="893"/>
        <w:jc w:val="center"/>
        <w:rPr>
          <w:sz w:val="20"/>
          <w:szCs w:val="20"/>
        </w:rPr>
      </w:pPr>
      <w:hyperlink r:id="rId8" w:history="1">
        <w:r w:rsidR="0024391B" w:rsidRPr="009E2D0A">
          <w:rPr>
            <w:rStyle w:val="Hyperlink"/>
            <w:sz w:val="20"/>
            <w:szCs w:val="20"/>
          </w:rPr>
          <w:t>https://us06web.zoom.us/j/88259574827?pwd=UEdJYUN6Q2VuM2Fyc04rOFdBN1JKQT09</w:t>
        </w:r>
      </w:hyperlink>
    </w:p>
    <w:p w14:paraId="53CFC335" w14:textId="77777777" w:rsidR="0024391B" w:rsidRPr="009E2D0A" w:rsidRDefault="0024391B" w:rsidP="00450909">
      <w:pPr>
        <w:spacing w:after="0" w:line="240" w:lineRule="auto"/>
        <w:ind w:left="893"/>
        <w:rPr>
          <w:rFonts w:ascii="Verdana" w:hAnsi="Verdana"/>
          <w:b/>
          <w:sz w:val="20"/>
          <w:szCs w:val="20"/>
          <w:u w:val="single"/>
        </w:rPr>
      </w:pPr>
    </w:p>
    <w:p w14:paraId="02E0B13B" w14:textId="4BC8167E" w:rsidR="00485474" w:rsidRPr="009E2D0A" w:rsidRDefault="002758DD" w:rsidP="00450909">
      <w:pPr>
        <w:spacing w:after="0" w:line="240" w:lineRule="auto"/>
        <w:ind w:left="893"/>
        <w:rPr>
          <w:rFonts w:ascii="Verdana" w:hAnsi="Verdana"/>
          <w:b/>
          <w:sz w:val="20"/>
          <w:szCs w:val="20"/>
          <w:u w:val="single"/>
        </w:rPr>
        <w:sectPr w:rsidR="00485474" w:rsidRPr="009E2D0A" w:rsidSect="00CB2431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 w:code="1"/>
          <w:pgMar w:top="2107" w:right="900" w:bottom="720" w:left="1080" w:header="144" w:footer="1152" w:gutter="0"/>
          <w:cols w:space="720"/>
          <w:titlePg/>
          <w:docGrid w:linePitch="360"/>
        </w:sectPr>
      </w:pPr>
      <w:r w:rsidRPr="009E2D0A">
        <w:rPr>
          <w:rFonts w:ascii="Verdana" w:hAnsi="Verdana"/>
          <w:b/>
          <w:sz w:val="20"/>
          <w:szCs w:val="20"/>
          <w:u w:val="single"/>
        </w:rPr>
        <w:t xml:space="preserve">COMMITTEE MEMBERS </w:t>
      </w:r>
    </w:p>
    <w:p w14:paraId="54934645" w14:textId="77777777" w:rsidR="00AA03B0" w:rsidRPr="009E2D0A" w:rsidRDefault="003B22BC" w:rsidP="00450909">
      <w:pPr>
        <w:spacing w:after="0" w:line="240" w:lineRule="auto"/>
        <w:ind w:left="720" w:firstLine="17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>Mike Giacomini</w:t>
      </w:r>
    </w:p>
    <w:p w14:paraId="65587A07" w14:textId="7925A027" w:rsidR="003B22BC" w:rsidRPr="009E2D0A" w:rsidRDefault="00AA03B0" w:rsidP="00450909">
      <w:pPr>
        <w:spacing w:after="0" w:line="240" w:lineRule="auto"/>
        <w:ind w:left="720" w:firstLine="17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>Maria Battisti</w:t>
      </w:r>
      <w:r w:rsidR="00C55E4D" w:rsidRPr="009E2D0A">
        <w:rPr>
          <w:rFonts w:ascii="Verdana" w:hAnsi="Verdana"/>
          <w:sz w:val="20"/>
          <w:szCs w:val="20"/>
        </w:rPr>
        <w:tab/>
      </w:r>
    </w:p>
    <w:p w14:paraId="30A25D35" w14:textId="77777777" w:rsidR="002758DD" w:rsidRPr="009E2D0A" w:rsidRDefault="00A70DDE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 xml:space="preserve">Angela Williams </w:t>
      </w:r>
    </w:p>
    <w:p w14:paraId="5FDE76B8" w14:textId="77777777" w:rsidR="002758DD" w:rsidRPr="009E2D0A" w:rsidRDefault="002758DD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>Steven Holmes</w:t>
      </w:r>
    </w:p>
    <w:p w14:paraId="09026695" w14:textId="3C370ED2" w:rsidR="002758DD" w:rsidRPr="009E2D0A" w:rsidRDefault="002758DD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 xml:space="preserve">Nick Strobel </w:t>
      </w:r>
    </w:p>
    <w:p w14:paraId="1B59F585" w14:textId="038C548F" w:rsidR="002758DD" w:rsidRPr="009E2D0A" w:rsidRDefault="002758DD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>Billie Jo Ric</w:t>
      </w:r>
      <w:r w:rsidR="00A412EA" w:rsidRPr="009E2D0A">
        <w:rPr>
          <w:rFonts w:ascii="Verdana" w:hAnsi="Verdana"/>
          <w:sz w:val="20"/>
          <w:szCs w:val="20"/>
        </w:rPr>
        <w:t>e</w:t>
      </w:r>
    </w:p>
    <w:p w14:paraId="652CA5CA" w14:textId="62BBA7B4" w:rsidR="002758DD" w:rsidRPr="009E2D0A" w:rsidRDefault="00AA03B0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>Abe</w:t>
      </w:r>
      <w:r w:rsidR="006A3BDF" w:rsidRPr="009E2D0A">
        <w:rPr>
          <w:rFonts w:ascii="Verdana" w:hAnsi="Verdana"/>
          <w:sz w:val="20"/>
          <w:szCs w:val="20"/>
        </w:rPr>
        <w:t xml:space="preserve"> Ali</w:t>
      </w:r>
    </w:p>
    <w:p w14:paraId="7CE1123E" w14:textId="14020F91" w:rsidR="002758DD" w:rsidRPr="009E2D0A" w:rsidRDefault="002758DD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>Mat</w:t>
      </w:r>
      <w:r w:rsidR="00FB3358" w:rsidRPr="009E2D0A">
        <w:rPr>
          <w:rFonts w:ascii="Verdana" w:hAnsi="Verdana"/>
          <w:sz w:val="20"/>
          <w:szCs w:val="20"/>
        </w:rPr>
        <w:t>t</w:t>
      </w:r>
      <w:r w:rsidRPr="009E2D0A">
        <w:rPr>
          <w:rFonts w:ascii="Verdana" w:hAnsi="Verdana"/>
          <w:sz w:val="20"/>
          <w:szCs w:val="20"/>
        </w:rPr>
        <w:t xml:space="preserve">hew Crow </w:t>
      </w:r>
    </w:p>
    <w:p w14:paraId="4488972C" w14:textId="1DF3202F" w:rsidR="003B22BC" w:rsidRPr="009E2D0A" w:rsidRDefault="00AA03B0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>Chad H</w:t>
      </w:r>
      <w:r w:rsidR="00083DCD" w:rsidRPr="009E2D0A">
        <w:rPr>
          <w:rFonts w:ascii="Verdana" w:hAnsi="Verdana"/>
          <w:sz w:val="20"/>
          <w:szCs w:val="20"/>
        </w:rPr>
        <w:t>ouck</w:t>
      </w:r>
    </w:p>
    <w:p w14:paraId="647889C0" w14:textId="77777777" w:rsidR="002758DD" w:rsidRPr="009E2D0A" w:rsidRDefault="002758DD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 xml:space="preserve">Heather Ostash </w:t>
      </w:r>
    </w:p>
    <w:p w14:paraId="7F496A0E" w14:textId="77777777" w:rsidR="002758DD" w:rsidRPr="009E2D0A" w:rsidRDefault="002758DD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 xml:space="preserve">Corey Marvin </w:t>
      </w:r>
    </w:p>
    <w:p w14:paraId="132DC871" w14:textId="262C694A" w:rsidR="00485474" w:rsidRPr="009E2D0A" w:rsidRDefault="00485474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 xml:space="preserve">Kristie Nichols </w:t>
      </w:r>
    </w:p>
    <w:p w14:paraId="6B3C02CD" w14:textId="77777777" w:rsidR="002758DD" w:rsidRPr="009E2D0A" w:rsidRDefault="002758DD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>Primavera Arvizu</w:t>
      </w:r>
    </w:p>
    <w:p w14:paraId="78445D2B" w14:textId="38CD6030" w:rsidR="002758DD" w:rsidRPr="009E2D0A" w:rsidRDefault="00375253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>Thad Russell</w:t>
      </w:r>
    </w:p>
    <w:p w14:paraId="1B5E992A" w14:textId="08D142C4" w:rsidR="002758DD" w:rsidRPr="009E2D0A" w:rsidRDefault="002758DD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 xml:space="preserve">Jodie Logan </w:t>
      </w:r>
    </w:p>
    <w:p w14:paraId="6210AAA3" w14:textId="77777777" w:rsidR="003B22BC" w:rsidRPr="009E2D0A" w:rsidRDefault="003B22BC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>Diran Lyons</w:t>
      </w:r>
    </w:p>
    <w:p w14:paraId="1E74E31D" w14:textId="47AF03EC" w:rsidR="002758DD" w:rsidRPr="009E2D0A" w:rsidRDefault="002758DD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  <w:r w:rsidRPr="009E2D0A">
        <w:rPr>
          <w:rFonts w:ascii="Verdana" w:hAnsi="Verdana"/>
          <w:sz w:val="20"/>
          <w:szCs w:val="20"/>
        </w:rPr>
        <w:t>Joel Wiens</w:t>
      </w:r>
    </w:p>
    <w:p w14:paraId="0D45FED4" w14:textId="62B74BEF" w:rsidR="0063557C" w:rsidRPr="009E2D0A" w:rsidRDefault="0063557C" w:rsidP="00450909">
      <w:pPr>
        <w:pStyle w:val="BodyText"/>
        <w:ind w:left="893" w:right="1440"/>
      </w:pPr>
      <w:r w:rsidRPr="009E2D0A">
        <w:t>Alex Gilewski</w:t>
      </w:r>
      <w:r w:rsidR="008F69D2" w:rsidRPr="009E2D0A">
        <w:t xml:space="preserve"> </w:t>
      </w:r>
    </w:p>
    <w:p w14:paraId="2CE8F667" w14:textId="23CFC44F" w:rsidR="00D37940" w:rsidRPr="009E2D0A" w:rsidRDefault="00D37940" w:rsidP="00450909">
      <w:pPr>
        <w:pStyle w:val="BodyText"/>
        <w:ind w:left="893" w:right="1440"/>
      </w:pPr>
      <w:r w:rsidRPr="009E2D0A">
        <w:t>Christopher Glaser</w:t>
      </w:r>
    </w:p>
    <w:p w14:paraId="3664AC19" w14:textId="77777777" w:rsidR="00485474" w:rsidRPr="009E2D0A" w:rsidRDefault="00485474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</w:p>
    <w:p w14:paraId="57BC6125" w14:textId="331CBF91" w:rsidR="0063557C" w:rsidRPr="009E2D0A" w:rsidRDefault="0063557C" w:rsidP="00450909">
      <w:pPr>
        <w:spacing w:after="0" w:line="240" w:lineRule="auto"/>
        <w:ind w:left="720"/>
        <w:rPr>
          <w:rFonts w:ascii="Verdana" w:hAnsi="Verdana"/>
          <w:sz w:val="20"/>
          <w:szCs w:val="20"/>
        </w:rPr>
        <w:sectPr w:rsidR="0063557C" w:rsidRPr="009E2D0A" w:rsidSect="00485474">
          <w:type w:val="continuous"/>
          <w:pgSz w:w="12240" w:h="15840" w:code="1"/>
          <w:pgMar w:top="2107" w:right="900" w:bottom="720" w:left="1080" w:header="144" w:footer="1152" w:gutter="0"/>
          <w:cols w:num="2" w:space="720"/>
          <w:titlePg/>
          <w:docGrid w:linePitch="360"/>
        </w:sectPr>
      </w:pPr>
    </w:p>
    <w:p w14:paraId="05398663" w14:textId="29328D07" w:rsidR="0063479A" w:rsidRPr="009E2D0A" w:rsidRDefault="0063479A" w:rsidP="00450909">
      <w:pPr>
        <w:spacing w:after="0" w:line="240" w:lineRule="auto"/>
        <w:ind w:left="893"/>
        <w:rPr>
          <w:rFonts w:ascii="Verdana" w:hAnsi="Verdana"/>
          <w:sz w:val="20"/>
          <w:szCs w:val="20"/>
        </w:rPr>
      </w:pPr>
    </w:p>
    <w:p w14:paraId="4857963E" w14:textId="3CDCE1A8" w:rsidR="00F66E5A" w:rsidRPr="009E2D0A" w:rsidRDefault="00F66E5A" w:rsidP="00450909">
      <w:pPr>
        <w:spacing w:after="0" w:line="240" w:lineRule="auto"/>
        <w:ind w:left="720"/>
        <w:rPr>
          <w:rFonts w:ascii="Verdana" w:hAnsi="Verdana"/>
          <w:color w:val="000000" w:themeColor="text1"/>
          <w:sz w:val="20"/>
          <w:szCs w:val="20"/>
        </w:rPr>
      </w:pPr>
      <w:r w:rsidRPr="009E2D0A">
        <w:rPr>
          <w:rFonts w:ascii="Verdana" w:hAnsi="Verdana"/>
          <w:b/>
          <w:bCs/>
          <w:color w:val="000000" w:themeColor="text1"/>
          <w:sz w:val="20"/>
          <w:szCs w:val="20"/>
        </w:rPr>
        <w:t>Guest:</w:t>
      </w:r>
      <w:r w:rsidRPr="009E2D0A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24391B" w:rsidRPr="009E2D0A">
        <w:rPr>
          <w:rFonts w:ascii="Verdana" w:hAnsi="Verdana"/>
          <w:color w:val="000000" w:themeColor="text1"/>
          <w:sz w:val="20"/>
          <w:szCs w:val="20"/>
        </w:rPr>
        <w:t>N/A</w:t>
      </w:r>
    </w:p>
    <w:p w14:paraId="2CD5B0F7" w14:textId="77777777" w:rsidR="00F66E5A" w:rsidRPr="009E2D0A" w:rsidRDefault="00F66E5A" w:rsidP="00450909">
      <w:pPr>
        <w:spacing w:after="0" w:line="240" w:lineRule="auto"/>
        <w:ind w:left="720"/>
        <w:rPr>
          <w:rFonts w:ascii="Verdana" w:hAnsi="Verdana"/>
          <w:color w:val="000000" w:themeColor="text1"/>
          <w:sz w:val="20"/>
          <w:szCs w:val="20"/>
        </w:rPr>
      </w:pPr>
    </w:p>
    <w:p w14:paraId="632B98D8" w14:textId="2326EBFF" w:rsidR="00F66E5A" w:rsidRPr="009E2D0A" w:rsidRDefault="00F66E5A" w:rsidP="00450909">
      <w:pPr>
        <w:spacing w:after="0" w:line="240" w:lineRule="auto"/>
        <w:ind w:left="720"/>
        <w:rPr>
          <w:rFonts w:ascii="Verdana" w:hAnsi="Verdana"/>
          <w:color w:val="000000" w:themeColor="text1"/>
          <w:sz w:val="20"/>
          <w:szCs w:val="20"/>
        </w:rPr>
      </w:pPr>
      <w:r w:rsidRPr="009E2D0A">
        <w:rPr>
          <w:rFonts w:ascii="Verdana" w:hAnsi="Verdana"/>
          <w:b/>
          <w:bCs/>
          <w:color w:val="000000" w:themeColor="text1"/>
          <w:sz w:val="20"/>
          <w:szCs w:val="20"/>
        </w:rPr>
        <w:t>Call to Order</w:t>
      </w:r>
      <w:r w:rsidRPr="009E2D0A">
        <w:rPr>
          <w:rFonts w:ascii="Verdana" w:hAnsi="Verdana"/>
          <w:color w:val="000000" w:themeColor="text1"/>
          <w:sz w:val="20"/>
          <w:szCs w:val="20"/>
        </w:rPr>
        <w:t>: The meeting was called to order at</w:t>
      </w:r>
      <w:r w:rsidR="009E2D0A" w:rsidRPr="009E2D0A">
        <w:rPr>
          <w:rFonts w:ascii="Verdana" w:hAnsi="Verdana"/>
          <w:color w:val="000000" w:themeColor="text1"/>
          <w:sz w:val="20"/>
          <w:szCs w:val="20"/>
        </w:rPr>
        <w:t xml:space="preserve"> 10:0</w:t>
      </w:r>
      <w:r w:rsidR="008B5DF2">
        <w:rPr>
          <w:rFonts w:ascii="Verdana" w:hAnsi="Verdana"/>
          <w:color w:val="000000" w:themeColor="text1"/>
          <w:sz w:val="20"/>
          <w:szCs w:val="20"/>
        </w:rPr>
        <w:t>3</w:t>
      </w:r>
      <w:r w:rsidR="004C59C5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9E2D0A" w:rsidRPr="009E2D0A">
        <w:rPr>
          <w:rFonts w:ascii="Verdana" w:hAnsi="Verdana"/>
          <w:color w:val="000000" w:themeColor="text1"/>
          <w:sz w:val="20"/>
          <w:szCs w:val="20"/>
        </w:rPr>
        <w:t>am</w:t>
      </w:r>
      <w:r w:rsidR="00393446" w:rsidRPr="009E2D0A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Pr="009E2D0A">
        <w:rPr>
          <w:rFonts w:ascii="Verdana" w:hAnsi="Verdana"/>
          <w:color w:val="000000" w:themeColor="text1"/>
          <w:sz w:val="20"/>
          <w:szCs w:val="20"/>
        </w:rPr>
        <w:t>by</w:t>
      </w:r>
      <w:r w:rsidR="009E2D0A" w:rsidRPr="009E2D0A">
        <w:rPr>
          <w:rFonts w:ascii="Verdana" w:hAnsi="Verdana"/>
          <w:color w:val="000000" w:themeColor="text1"/>
          <w:sz w:val="20"/>
          <w:szCs w:val="20"/>
        </w:rPr>
        <w:t xml:space="preserve"> Mike Giacomini.</w:t>
      </w:r>
    </w:p>
    <w:p w14:paraId="36CDDC34" w14:textId="77777777" w:rsidR="00EC7836" w:rsidRPr="00400E84" w:rsidRDefault="00EC7836" w:rsidP="00450909">
      <w:pPr>
        <w:spacing w:after="0" w:line="240" w:lineRule="auto"/>
        <w:ind w:left="720"/>
        <w:rPr>
          <w:rFonts w:ascii="Verdana" w:hAnsi="Verdana"/>
          <w:color w:val="000000" w:themeColor="text1"/>
          <w:sz w:val="20"/>
          <w:szCs w:val="20"/>
        </w:rPr>
      </w:pPr>
    </w:p>
    <w:p w14:paraId="2FF825EB" w14:textId="27F1BD3D" w:rsidR="009C4E06" w:rsidRPr="00400E84" w:rsidRDefault="009C4E06" w:rsidP="00450909">
      <w:pPr>
        <w:spacing w:after="0" w:line="240" w:lineRule="auto"/>
        <w:ind w:left="720"/>
        <w:rPr>
          <w:rFonts w:ascii="Verdana" w:hAnsi="Verdana"/>
          <w:color w:val="000000" w:themeColor="text1"/>
          <w:sz w:val="20"/>
          <w:szCs w:val="20"/>
        </w:rPr>
      </w:pPr>
      <w:r w:rsidRPr="00400E84">
        <w:rPr>
          <w:rFonts w:ascii="Verdana" w:hAnsi="Verdana"/>
          <w:color w:val="000000" w:themeColor="text1"/>
          <w:sz w:val="20"/>
          <w:szCs w:val="20"/>
        </w:rPr>
        <w:t xml:space="preserve">Approval of the Agenda </w:t>
      </w:r>
      <w:r w:rsidR="005C0240" w:rsidRPr="00400E84">
        <w:rPr>
          <w:rFonts w:ascii="Verdana" w:hAnsi="Verdana"/>
          <w:color w:val="000000" w:themeColor="text1"/>
          <w:sz w:val="20"/>
          <w:szCs w:val="20"/>
        </w:rPr>
        <w:t>–</w:t>
      </w:r>
      <w:r w:rsidRPr="00400E84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8B5DF2" w:rsidRPr="00400E84">
        <w:rPr>
          <w:rFonts w:ascii="Verdana" w:hAnsi="Verdana"/>
          <w:color w:val="000000" w:themeColor="text1"/>
          <w:sz w:val="20"/>
          <w:szCs w:val="20"/>
        </w:rPr>
        <w:t xml:space="preserve">Agenda </w:t>
      </w:r>
      <w:r w:rsidR="004C59C5" w:rsidRPr="00400E84">
        <w:rPr>
          <w:rFonts w:ascii="Verdana" w:hAnsi="Verdana"/>
          <w:color w:val="000000" w:themeColor="text1"/>
          <w:sz w:val="20"/>
          <w:szCs w:val="20"/>
        </w:rPr>
        <w:t xml:space="preserve">was </w:t>
      </w:r>
      <w:r w:rsidR="008B5DF2" w:rsidRPr="00400E84">
        <w:rPr>
          <w:rFonts w:ascii="Verdana" w:hAnsi="Verdana"/>
          <w:color w:val="000000" w:themeColor="text1"/>
          <w:sz w:val="20"/>
          <w:szCs w:val="20"/>
        </w:rPr>
        <w:t xml:space="preserve">approved by </w:t>
      </w:r>
      <w:r w:rsidR="00342CE0">
        <w:rPr>
          <w:rFonts w:ascii="Verdana" w:hAnsi="Verdana"/>
          <w:color w:val="000000" w:themeColor="text1"/>
          <w:sz w:val="20"/>
          <w:szCs w:val="20"/>
        </w:rPr>
        <w:t xml:space="preserve">Mathew Crow, </w:t>
      </w:r>
      <w:r w:rsidR="00522A0B">
        <w:rPr>
          <w:rFonts w:ascii="Verdana" w:hAnsi="Verdana"/>
          <w:color w:val="000000" w:themeColor="text1"/>
          <w:sz w:val="20"/>
          <w:szCs w:val="20"/>
        </w:rPr>
        <w:t>seconded by Steven Holmes, n</w:t>
      </w:r>
      <w:r w:rsidR="008412AA">
        <w:rPr>
          <w:rFonts w:ascii="Verdana" w:hAnsi="Verdana"/>
          <w:color w:val="000000" w:themeColor="text1"/>
          <w:sz w:val="20"/>
          <w:szCs w:val="20"/>
        </w:rPr>
        <w:t>on-</w:t>
      </w:r>
      <w:r w:rsidR="00522A0B">
        <w:rPr>
          <w:rFonts w:ascii="Verdana" w:hAnsi="Verdana"/>
          <w:color w:val="000000" w:themeColor="text1"/>
          <w:sz w:val="20"/>
          <w:szCs w:val="20"/>
        </w:rPr>
        <w:t>opposed, no abs</w:t>
      </w:r>
      <w:r w:rsidR="008412AA">
        <w:rPr>
          <w:rFonts w:ascii="Verdana" w:hAnsi="Verdana"/>
          <w:color w:val="000000" w:themeColor="text1"/>
          <w:sz w:val="20"/>
          <w:szCs w:val="20"/>
        </w:rPr>
        <w:t>t</w:t>
      </w:r>
      <w:r w:rsidR="00522A0B">
        <w:rPr>
          <w:rFonts w:ascii="Verdana" w:hAnsi="Verdana"/>
          <w:color w:val="000000" w:themeColor="text1"/>
          <w:sz w:val="20"/>
          <w:szCs w:val="20"/>
        </w:rPr>
        <w:t>en</w:t>
      </w:r>
      <w:r w:rsidR="008412AA">
        <w:rPr>
          <w:rFonts w:ascii="Verdana" w:hAnsi="Verdana"/>
          <w:color w:val="000000" w:themeColor="text1"/>
          <w:sz w:val="20"/>
          <w:szCs w:val="20"/>
        </w:rPr>
        <w:t>t</w:t>
      </w:r>
      <w:r w:rsidR="00522A0B">
        <w:rPr>
          <w:rFonts w:ascii="Verdana" w:hAnsi="Verdana"/>
          <w:color w:val="000000" w:themeColor="text1"/>
          <w:sz w:val="20"/>
          <w:szCs w:val="20"/>
        </w:rPr>
        <w:t>ions.</w:t>
      </w:r>
      <w:r w:rsidR="00C16088">
        <w:rPr>
          <w:rFonts w:ascii="Verdana" w:hAnsi="Verdana"/>
          <w:color w:val="000000" w:themeColor="text1"/>
          <w:sz w:val="20"/>
          <w:szCs w:val="20"/>
        </w:rPr>
        <w:t xml:space="preserve"> All committee members in favor</w:t>
      </w:r>
      <w:r w:rsidR="00B71EB0" w:rsidRPr="00400E84">
        <w:rPr>
          <w:rFonts w:ascii="Verdana" w:hAnsi="Verdana"/>
          <w:color w:val="000000" w:themeColor="text1"/>
          <w:sz w:val="20"/>
          <w:szCs w:val="20"/>
        </w:rPr>
        <w:t xml:space="preserve"> to a</w:t>
      </w:r>
      <w:r w:rsidR="008C7598" w:rsidRPr="00400E84">
        <w:rPr>
          <w:rFonts w:ascii="Verdana" w:hAnsi="Verdana"/>
          <w:color w:val="000000" w:themeColor="text1"/>
          <w:sz w:val="20"/>
          <w:szCs w:val="20"/>
        </w:rPr>
        <w:t>mend</w:t>
      </w:r>
      <w:r w:rsidR="00B71EB0" w:rsidRPr="00400E84">
        <w:rPr>
          <w:rFonts w:ascii="Verdana" w:hAnsi="Verdana"/>
          <w:color w:val="000000" w:themeColor="text1"/>
          <w:sz w:val="20"/>
          <w:szCs w:val="20"/>
        </w:rPr>
        <w:t xml:space="preserve"> the agenda </w:t>
      </w:r>
      <w:r w:rsidR="00764E39" w:rsidRPr="00400E84">
        <w:rPr>
          <w:rFonts w:ascii="Verdana" w:hAnsi="Verdana"/>
          <w:color w:val="000000" w:themeColor="text1"/>
          <w:sz w:val="20"/>
          <w:szCs w:val="20"/>
        </w:rPr>
        <w:t xml:space="preserve">with </w:t>
      </w:r>
      <w:r w:rsidR="00C16088">
        <w:rPr>
          <w:rFonts w:ascii="Verdana" w:hAnsi="Verdana"/>
          <w:color w:val="000000" w:themeColor="text1"/>
          <w:sz w:val="20"/>
          <w:szCs w:val="20"/>
        </w:rPr>
        <w:t>an additional</w:t>
      </w:r>
      <w:r w:rsidR="008C7598" w:rsidRPr="00400E84">
        <w:rPr>
          <w:rFonts w:ascii="Verdana" w:hAnsi="Verdana"/>
          <w:color w:val="000000" w:themeColor="text1"/>
          <w:sz w:val="20"/>
          <w:szCs w:val="20"/>
        </w:rPr>
        <w:t xml:space="preserve"> a</w:t>
      </w:r>
      <w:r w:rsidR="00764E39" w:rsidRPr="00400E84">
        <w:rPr>
          <w:rFonts w:ascii="Verdana" w:hAnsi="Verdana"/>
          <w:color w:val="000000" w:themeColor="text1"/>
          <w:sz w:val="20"/>
          <w:szCs w:val="20"/>
        </w:rPr>
        <w:t xml:space="preserve">genda </w:t>
      </w:r>
      <w:r w:rsidR="005E45B9" w:rsidRPr="00400E84">
        <w:rPr>
          <w:rFonts w:ascii="Verdana" w:hAnsi="Verdana"/>
          <w:color w:val="000000" w:themeColor="text1"/>
          <w:sz w:val="20"/>
          <w:szCs w:val="20"/>
        </w:rPr>
        <w:t>i</w:t>
      </w:r>
      <w:r w:rsidR="00764E39" w:rsidRPr="00400E84">
        <w:rPr>
          <w:rFonts w:ascii="Verdana" w:hAnsi="Verdana"/>
          <w:color w:val="000000" w:themeColor="text1"/>
          <w:sz w:val="20"/>
          <w:szCs w:val="20"/>
        </w:rPr>
        <w:t>tem, District Budget AUR process</w:t>
      </w:r>
      <w:r w:rsidR="00C16088">
        <w:rPr>
          <w:rFonts w:ascii="Verdana" w:hAnsi="Verdana"/>
          <w:color w:val="000000" w:themeColor="text1"/>
          <w:sz w:val="20"/>
          <w:szCs w:val="20"/>
        </w:rPr>
        <w:t>.</w:t>
      </w:r>
    </w:p>
    <w:p w14:paraId="2860BBC0" w14:textId="77777777" w:rsidR="00F66E5A" w:rsidRPr="00400E84" w:rsidRDefault="00F66E5A" w:rsidP="00450909">
      <w:pPr>
        <w:spacing w:after="0" w:line="240" w:lineRule="auto"/>
        <w:ind w:left="720"/>
        <w:rPr>
          <w:rFonts w:ascii="Verdana" w:hAnsi="Verdana"/>
          <w:color w:val="000000" w:themeColor="text1"/>
          <w:sz w:val="20"/>
          <w:szCs w:val="20"/>
        </w:rPr>
      </w:pPr>
    </w:p>
    <w:p w14:paraId="74084E49" w14:textId="4B018821" w:rsidR="002758DD" w:rsidRPr="00400E84" w:rsidRDefault="00F66E5A" w:rsidP="00450909">
      <w:pPr>
        <w:spacing w:after="0" w:line="240" w:lineRule="auto"/>
        <w:ind w:left="720"/>
        <w:rPr>
          <w:rFonts w:ascii="Verdana" w:hAnsi="Verdana"/>
          <w:color w:val="000000" w:themeColor="text1"/>
          <w:sz w:val="20"/>
          <w:szCs w:val="20"/>
        </w:rPr>
      </w:pPr>
      <w:r w:rsidRPr="00400E84">
        <w:rPr>
          <w:rFonts w:ascii="Verdana" w:hAnsi="Verdana"/>
          <w:color w:val="000000" w:themeColor="text1"/>
          <w:sz w:val="20"/>
          <w:szCs w:val="20"/>
        </w:rPr>
        <w:t xml:space="preserve">Approval of last meeting’s minutes </w:t>
      </w:r>
      <w:r w:rsidR="00EC7836" w:rsidRPr="00400E84">
        <w:rPr>
          <w:rFonts w:ascii="Verdana" w:hAnsi="Verdana"/>
          <w:color w:val="000000" w:themeColor="text1"/>
          <w:sz w:val="20"/>
          <w:szCs w:val="20"/>
        </w:rPr>
        <w:t>–</w:t>
      </w:r>
      <w:r w:rsidR="007134EE" w:rsidRPr="00400E84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41158B" w:rsidRPr="00400E84">
        <w:rPr>
          <w:rFonts w:ascii="Verdana" w:hAnsi="Verdana"/>
          <w:color w:val="000000" w:themeColor="text1"/>
          <w:sz w:val="20"/>
          <w:szCs w:val="20"/>
        </w:rPr>
        <w:t>Meeting minutes approved by</w:t>
      </w:r>
      <w:r w:rsidR="0027153C" w:rsidRPr="00400E84">
        <w:rPr>
          <w:rFonts w:ascii="Verdana" w:hAnsi="Verdana"/>
          <w:color w:val="000000" w:themeColor="text1"/>
          <w:sz w:val="20"/>
          <w:szCs w:val="20"/>
        </w:rPr>
        <w:t xml:space="preserve"> Nick Strobel</w:t>
      </w:r>
      <w:r w:rsidR="0041158B" w:rsidRPr="00400E84">
        <w:rPr>
          <w:rFonts w:ascii="Verdana" w:hAnsi="Verdana"/>
          <w:color w:val="000000" w:themeColor="text1"/>
          <w:sz w:val="20"/>
          <w:szCs w:val="20"/>
        </w:rPr>
        <w:t xml:space="preserve">, seconded by </w:t>
      </w:r>
      <w:r w:rsidR="0027153C" w:rsidRPr="00400E84">
        <w:rPr>
          <w:rFonts w:ascii="Verdana" w:hAnsi="Verdana"/>
          <w:color w:val="000000" w:themeColor="text1"/>
          <w:sz w:val="20"/>
          <w:szCs w:val="20"/>
        </w:rPr>
        <w:t xml:space="preserve">Steven Holmes, all committee members in favor, </w:t>
      </w:r>
      <w:r w:rsidR="003376A4" w:rsidRPr="00400E84">
        <w:rPr>
          <w:rFonts w:ascii="Verdana" w:hAnsi="Verdana"/>
          <w:color w:val="000000" w:themeColor="text1"/>
          <w:sz w:val="20"/>
          <w:szCs w:val="20"/>
        </w:rPr>
        <w:t>non-opposed, 2 abstentions</w:t>
      </w:r>
      <w:r w:rsidR="0002451D">
        <w:rPr>
          <w:rFonts w:ascii="Verdana" w:hAnsi="Verdana"/>
          <w:color w:val="000000" w:themeColor="text1"/>
          <w:sz w:val="20"/>
          <w:szCs w:val="20"/>
        </w:rPr>
        <w:t xml:space="preserve">, Jodie Logan, and Maria Battisti. </w:t>
      </w:r>
      <w:r w:rsidR="003376A4" w:rsidRPr="00400E84">
        <w:rPr>
          <w:rFonts w:ascii="Verdana" w:hAnsi="Verdana"/>
          <w:color w:val="000000" w:themeColor="text1"/>
          <w:sz w:val="20"/>
          <w:szCs w:val="20"/>
        </w:rPr>
        <w:t xml:space="preserve"> </w:t>
      </w:r>
    </w:p>
    <w:p w14:paraId="0D088AF2" w14:textId="77777777" w:rsidR="00EC7836" w:rsidRPr="00400E84" w:rsidRDefault="00EC7836" w:rsidP="00450909">
      <w:pPr>
        <w:spacing w:after="0" w:line="240" w:lineRule="auto"/>
        <w:ind w:left="720"/>
        <w:rPr>
          <w:rFonts w:ascii="Verdana" w:hAnsi="Verdana"/>
          <w:color w:val="000000" w:themeColor="text1"/>
          <w:sz w:val="20"/>
          <w:szCs w:val="20"/>
        </w:rPr>
      </w:pPr>
    </w:p>
    <w:p w14:paraId="6186FCA0" w14:textId="00C9CC1E" w:rsidR="00B74032" w:rsidRPr="00400E84" w:rsidRDefault="00316DE3" w:rsidP="00450909">
      <w:pPr>
        <w:spacing w:after="0" w:line="240" w:lineRule="auto"/>
        <w:ind w:left="720"/>
        <w:rPr>
          <w:rFonts w:ascii="Verdana" w:hAnsi="Verdana"/>
          <w:color w:val="000000" w:themeColor="text1"/>
          <w:sz w:val="20"/>
          <w:szCs w:val="20"/>
        </w:rPr>
      </w:pPr>
      <w:r w:rsidRPr="00400E84">
        <w:rPr>
          <w:rFonts w:ascii="Verdana" w:hAnsi="Verdana"/>
          <w:b/>
          <w:color w:val="000000" w:themeColor="text1"/>
          <w:sz w:val="20"/>
          <w:szCs w:val="20"/>
        </w:rPr>
        <w:t>Welcome:</w:t>
      </w:r>
      <w:r w:rsidRPr="00400E84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Pr="00400E84">
        <w:rPr>
          <w:rFonts w:ascii="Verdana" w:hAnsi="Verdana"/>
          <w:b/>
          <w:color w:val="000000" w:themeColor="text1"/>
          <w:sz w:val="20"/>
          <w:szCs w:val="20"/>
        </w:rPr>
        <w:t>Rules of Etiquette</w:t>
      </w:r>
      <w:r w:rsidRPr="00400E84">
        <w:rPr>
          <w:rFonts w:ascii="Verdana" w:hAnsi="Verdana"/>
          <w:color w:val="000000" w:themeColor="text1"/>
          <w:sz w:val="20"/>
          <w:szCs w:val="20"/>
        </w:rPr>
        <w:t xml:space="preserve"> </w:t>
      </w:r>
      <w:bookmarkStart w:id="0" w:name="_Hlk62577402"/>
    </w:p>
    <w:p w14:paraId="58A84575" w14:textId="010DD90A" w:rsidR="0024391B" w:rsidRPr="00400E84" w:rsidRDefault="0024391B" w:rsidP="00450909">
      <w:pPr>
        <w:spacing w:after="0" w:line="240" w:lineRule="auto"/>
        <w:ind w:left="720"/>
        <w:rPr>
          <w:rFonts w:ascii="Verdana" w:hAnsi="Verdana"/>
          <w:color w:val="000000" w:themeColor="text1"/>
          <w:sz w:val="20"/>
          <w:szCs w:val="20"/>
        </w:rPr>
      </w:pPr>
    </w:p>
    <w:p w14:paraId="6EDC4153" w14:textId="50EBD785" w:rsidR="003913F1" w:rsidRPr="00400E84" w:rsidRDefault="0024391B" w:rsidP="003913F1">
      <w:pPr>
        <w:pStyle w:val="ListParagraph"/>
        <w:numPr>
          <w:ilvl w:val="0"/>
          <w:numId w:val="27"/>
        </w:numPr>
        <w:spacing w:after="0" w:line="240" w:lineRule="auto"/>
        <w:rPr>
          <w:rFonts w:ascii="Verdana" w:hAnsi="Verdana"/>
          <w:color w:val="000000" w:themeColor="text1"/>
          <w:sz w:val="20"/>
          <w:szCs w:val="20"/>
        </w:rPr>
      </w:pPr>
      <w:r w:rsidRPr="00400E84">
        <w:rPr>
          <w:rFonts w:ascii="Verdana" w:hAnsi="Verdana"/>
          <w:color w:val="000000" w:themeColor="text1"/>
          <w:sz w:val="20"/>
          <w:szCs w:val="20"/>
        </w:rPr>
        <w:t>Districtwide Reserves</w:t>
      </w:r>
      <w:r w:rsidR="00C64474" w:rsidRPr="00400E84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0764D1" w:rsidRPr="00400E84">
        <w:rPr>
          <w:rFonts w:ascii="Verdana" w:hAnsi="Verdana"/>
          <w:color w:val="000000" w:themeColor="text1"/>
          <w:sz w:val="20"/>
          <w:szCs w:val="20"/>
        </w:rPr>
        <w:t>–</w:t>
      </w:r>
      <w:r w:rsidR="00FB3CF9" w:rsidRPr="00400E84">
        <w:rPr>
          <w:rFonts w:ascii="Verdana" w:hAnsi="Verdana"/>
          <w:color w:val="000000" w:themeColor="text1"/>
          <w:sz w:val="20"/>
          <w:szCs w:val="20"/>
        </w:rPr>
        <w:t xml:space="preserve"> The </w:t>
      </w:r>
      <w:r w:rsidR="00495D96" w:rsidRPr="00400E84">
        <w:rPr>
          <w:rFonts w:ascii="Verdana" w:hAnsi="Verdana"/>
          <w:color w:val="000000" w:themeColor="text1"/>
          <w:sz w:val="20"/>
          <w:szCs w:val="20"/>
        </w:rPr>
        <w:t xml:space="preserve">committee </w:t>
      </w:r>
      <w:r w:rsidR="00A7022D" w:rsidRPr="00400E84">
        <w:rPr>
          <w:rFonts w:ascii="Verdana" w:hAnsi="Verdana"/>
          <w:color w:val="000000" w:themeColor="text1"/>
          <w:sz w:val="20"/>
          <w:szCs w:val="20"/>
        </w:rPr>
        <w:t xml:space="preserve">took a vote </w:t>
      </w:r>
      <w:r w:rsidR="004C59C5" w:rsidRPr="00400E84">
        <w:rPr>
          <w:rFonts w:ascii="Verdana" w:hAnsi="Verdana"/>
          <w:color w:val="000000" w:themeColor="text1"/>
          <w:sz w:val="20"/>
          <w:szCs w:val="20"/>
        </w:rPr>
        <w:t>toward the</w:t>
      </w:r>
      <w:r w:rsidR="00446159" w:rsidRPr="00400E84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0764D1" w:rsidRPr="00400E84">
        <w:rPr>
          <w:rFonts w:ascii="Verdana" w:hAnsi="Verdana"/>
          <w:color w:val="000000" w:themeColor="text1"/>
          <w:sz w:val="20"/>
          <w:szCs w:val="20"/>
        </w:rPr>
        <w:t xml:space="preserve">reserve level increase recommendation. </w:t>
      </w:r>
      <w:r w:rsidR="00A979A0" w:rsidRPr="00400E84">
        <w:rPr>
          <w:rFonts w:ascii="Verdana" w:hAnsi="Verdana"/>
          <w:color w:val="000000" w:themeColor="text1"/>
          <w:sz w:val="20"/>
          <w:szCs w:val="20"/>
        </w:rPr>
        <w:t>Those opposed</w:t>
      </w:r>
      <w:r w:rsidR="000A46F2" w:rsidRPr="00400E84">
        <w:rPr>
          <w:rFonts w:ascii="Verdana" w:hAnsi="Verdana"/>
          <w:color w:val="000000" w:themeColor="text1"/>
          <w:sz w:val="20"/>
          <w:szCs w:val="20"/>
        </w:rPr>
        <w:t xml:space="preserve"> were</w:t>
      </w:r>
      <w:r w:rsidR="00A979A0" w:rsidRPr="00400E84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3913F1" w:rsidRPr="00400E84">
        <w:rPr>
          <w:rFonts w:ascii="Verdana" w:hAnsi="Verdana"/>
          <w:color w:val="000000" w:themeColor="text1"/>
          <w:sz w:val="20"/>
          <w:szCs w:val="20"/>
        </w:rPr>
        <w:t>Maria Battisti of Porterville College</w:t>
      </w:r>
      <w:r w:rsidR="00EE216B" w:rsidRPr="00400E84">
        <w:rPr>
          <w:rFonts w:ascii="Verdana" w:hAnsi="Verdana"/>
          <w:color w:val="000000" w:themeColor="text1"/>
          <w:sz w:val="20"/>
          <w:szCs w:val="20"/>
        </w:rPr>
        <w:t>, Chad Houck of Cerro Coso Community College, Heather Ostash of</w:t>
      </w:r>
      <w:r w:rsidR="005A6CF1" w:rsidRPr="00400E84">
        <w:rPr>
          <w:rFonts w:ascii="Verdana" w:hAnsi="Verdana"/>
          <w:color w:val="000000" w:themeColor="text1"/>
          <w:sz w:val="20"/>
          <w:szCs w:val="20"/>
        </w:rPr>
        <w:t>, and Nick Strobel of Bakers</w:t>
      </w:r>
      <w:r w:rsidR="005871DD" w:rsidRPr="00400E84">
        <w:rPr>
          <w:rFonts w:ascii="Verdana" w:hAnsi="Verdana"/>
          <w:color w:val="000000" w:themeColor="text1"/>
          <w:sz w:val="20"/>
          <w:szCs w:val="20"/>
        </w:rPr>
        <w:t>f</w:t>
      </w:r>
      <w:r w:rsidR="005A6CF1" w:rsidRPr="00400E84">
        <w:rPr>
          <w:rFonts w:ascii="Verdana" w:hAnsi="Verdana"/>
          <w:color w:val="000000" w:themeColor="text1"/>
          <w:sz w:val="20"/>
          <w:szCs w:val="20"/>
        </w:rPr>
        <w:t>ield College</w:t>
      </w:r>
      <w:r w:rsidR="005871DD" w:rsidRPr="00400E84">
        <w:rPr>
          <w:rFonts w:ascii="Verdana" w:hAnsi="Verdana"/>
          <w:color w:val="000000" w:themeColor="text1"/>
          <w:sz w:val="20"/>
          <w:szCs w:val="20"/>
        </w:rPr>
        <w:t>. Bakersfield College</w:t>
      </w:r>
      <w:r w:rsidR="0088585B" w:rsidRPr="00400E84">
        <w:rPr>
          <w:rFonts w:ascii="Verdana" w:hAnsi="Verdana"/>
          <w:color w:val="000000" w:themeColor="text1"/>
          <w:sz w:val="20"/>
          <w:szCs w:val="20"/>
        </w:rPr>
        <w:t xml:space="preserve"> and Cerro Coso Community College </w:t>
      </w:r>
      <w:r w:rsidR="005871DD" w:rsidRPr="00400E84">
        <w:rPr>
          <w:rFonts w:ascii="Verdana" w:hAnsi="Verdana"/>
          <w:color w:val="000000" w:themeColor="text1"/>
          <w:sz w:val="20"/>
          <w:szCs w:val="20"/>
        </w:rPr>
        <w:t xml:space="preserve">will send in a resolution </w:t>
      </w:r>
      <w:r w:rsidR="00F80DF2" w:rsidRPr="00400E84">
        <w:rPr>
          <w:rFonts w:ascii="Verdana" w:hAnsi="Verdana"/>
          <w:color w:val="000000" w:themeColor="text1"/>
          <w:sz w:val="20"/>
          <w:szCs w:val="20"/>
        </w:rPr>
        <w:t xml:space="preserve">providing their opposed statements declining to increase the reserve level. </w:t>
      </w:r>
      <w:r w:rsidR="000A46F2" w:rsidRPr="00400E84">
        <w:rPr>
          <w:rFonts w:ascii="Verdana" w:hAnsi="Verdana"/>
          <w:color w:val="000000" w:themeColor="text1"/>
          <w:sz w:val="20"/>
          <w:szCs w:val="20"/>
        </w:rPr>
        <w:t xml:space="preserve"> </w:t>
      </w:r>
    </w:p>
    <w:p w14:paraId="5A4983CC" w14:textId="77777777" w:rsidR="006D7E6E" w:rsidRPr="00400E84" w:rsidRDefault="006D7E6E" w:rsidP="000C767A">
      <w:pPr>
        <w:pStyle w:val="ListParagraph"/>
        <w:spacing w:after="0" w:line="240" w:lineRule="auto"/>
        <w:ind w:left="1440"/>
        <w:rPr>
          <w:rFonts w:ascii="Verdana" w:hAnsi="Verdana"/>
          <w:color w:val="000000" w:themeColor="text1"/>
          <w:sz w:val="20"/>
          <w:szCs w:val="20"/>
        </w:rPr>
      </w:pPr>
    </w:p>
    <w:p w14:paraId="652F2232" w14:textId="1BE0A2B6" w:rsidR="00A17913" w:rsidRPr="00400E84" w:rsidRDefault="00A17913" w:rsidP="007963BF">
      <w:pPr>
        <w:autoSpaceDE w:val="0"/>
        <w:autoSpaceDN w:val="0"/>
        <w:adjustRightInd w:val="0"/>
        <w:spacing w:after="0" w:line="240" w:lineRule="auto"/>
        <w:ind w:left="1440"/>
        <w:rPr>
          <w:rFonts w:ascii="Verdana" w:eastAsiaTheme="minorHAnsi" w:hAnsi="Verdana" w:cs="*Arial-2567-Identity-H"/>
          <w:sz w:val="20"/>
          <w:szCs w:val="20"/>
        </w:rPr>
      </w:pPr>
      <w:r w:rsidRPr="00400E84">
        <w:rPr>
          <w:rFonts w:ascii="Verdana" w:eastAsiaTheme="minorHAnsi" w:hAnsi="Verdana" w:cs="*Arial-2567-Identity-H"/>
          <w:sz w:val="20"/>
          <w:szCs w:val="20"/>
        </w:rPr>
        <w:t xml:space="preserve">The Reserve </w:t>
      </w:r>
      <w:r w:rsidR="006D7E6E" w:rsidRPr="00400E84">
        <w:rPr>
          <w:rFonts w:ascii="Verdana" w:eastAsiaTheme="minorHAnsi" w:hAnsi="Verdana" w:cs="*Arial-2567-Identity-H"/>
          <w:sz w:val="20"/>
          <w:szCs w:val="20"/>
        </w:rPr>
        <w:t xml:space="preserve">level increase vote </w:t>
      </w:r>
      <w:r w:rsidR="007218F4" w:rsidRPr="00400E84">
        <w:rPr>
          <w:rFonts w:ascii="Verdana" w:eastAsiaTheme="minorHAnsi" w:hAnsi="Verdana" w:cs="*Arial-2567-Identity-H"/>
          <w:sz w:val="20"/>
          <w:szCs w:val="20"/>
        </w:rPr>
        <w:t>by</w:t>
      </w:r>
      <w:r w:rsidR="005543F9" w:rsidRPr="00400E84">
        <w:rPr>
          <w:rFonts w:ascii="Verdana" w:eastAsiaTheme="minorHAnsi" w:hAnsi="Verdana" w:cs="*Arial-2567-Identity-H"/>
          <w:sz w:val="20"/>
          <w:szCs w:val="20"/>
        </w:rPr>
        <w:t xml:space="preserve"> the DWBC</w:t>
      </w:r>
      <w:r w:rsidR="007218F4" w:rsidRPr="00400E84">
        <w:rPr>
          <w:rFonts w:ascii="Verdana" w:eastAsiaTheme="minorHAnsi" w:hAnsi="Verdana" w:cs="*Arial-2567-Identity-H"/>
          <w:sz w:val="20"/>
          <w:szCs w:val="20"/>
        </w:rPr>
        <w:t xml:space="preserve"> committee members</w:t>
      </w:r>
      <w:r w:rsidR="00063FF3" w:rsidRPr="00400E84">
        <w:rPr>
          <w:rFonts w:ascii="Verdana" w:eastAsiaTheme="minorHAnsi" w:hAnsi="Verdana" w:cs="*Arial-2567-Identity-H"/>
          <w:sz w:val="20"/>
          <w:szCs w:val="20"/>
        </w:rPr>
        <w:t xml:space="preserve"> motioned </w:t>
      </w:r>
      <w:r w:rsidR="007963BF" w:rsidRPr="00400E84">
        <w:rPr>
          <w:rFonts w:ascii="Verdana" w:eastAsiaTheme="minorHAnsi" w:hAnsi="Verdana" w:cs="*Arial-2567-Identity-H"/>
          <w:sz w:val="20"/>
          <w:szCs w:val="20"/>
        </w:rPr>
        <w:t xml:space="preserve">as </w:t>
      </w:r>
      <w:r w:rsidR="005543F9" w:rsidRPr="00400E84">
        <w:rPr>
          <w:rFonts w:ascii="Verdana" w:eastAsiaTheme="minorHAnsi" w:hAnsi="Verdana" w:cs="*Arial-2567-Identity-H"/>
          <w:sz w:val="20"/>
          <w:szCs w:val="20"/>
        </w:rPr>
        <w:t>not supported</w:t>
      </w:r>
    </w:p>
    <w:p w14:paraId="2CA7DCDB" w14:textId="77777777" w:rsidR="007218F4" w:rsidRPr="00400E84" w:rsidRDefault="007218F4" w:rsidP="006D7E6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eastAsiaTheme="minorHAnsi" w:hAnsi="Verdana" w:cs="*Arial-2567-Identity-H"/>
          <w:sz w:val="20"/>
          <w:szCs w:val="20"/>
        </w:rPr>
      </w:pPr>
    </w:p>
    <w:p w14:paraId="7B0034CB" w14:textId="2E85E63F" w:rsidR="00A17913" w:rsidRPr="00400E84" w:rsidRDefault="00A17913" w:rsidP="00A17913">
      <w:pPr>
        <w:pStyle w:val="ListParagraph"/>
        <w:spacing w:after="0" w:line="240" w:lineRule="auto"/>
        <w:ind w:left="1440"/>
        <w:rPr>
          <w:rFonts w:ascii="Verdana" w:eastAsiaTheme="minorHAnsi" w:hAnsi="Verdana" w:cs="*Arial-2567-Identity-H"/>
          <w:sz w:val="20"/>
          <w:szCs w:val="20"/>
        </w:rPr>
      </w:pPr>
      <w:r w:rsidRPr="00400E84">
        <w:rPr>
          <w:rFonts w:ascii="Verdana" w:eastAsiaTheme="minorHAnsi" w:hAnsi="Verdana" w:cs="*Arial-2567-Identity-H"/>
          <w:sz w:val="20"/>
          <w:szCs w:val="20"/>
        </w:rPr>
        <w:t>AYES:</w:t>
      </w:r>
      <w:r w:rsidR="007949EC" w:rsidRPr="00400E84">
        <w:rPr>
          <w:rFonts w:ascii="Verdana" w:eastAsiaTheme="minorHAnsi" w:hAnsi="Verdana" w:cs="*Arial-2567-Identity-H"/>
          <w:sz w:val="20"/>
          <w:szCs w:val="20"/>
        </w:rPr>
        <w:t xml:space="preserve"> </w:t>
      </w:r>
      <w:r w:rsidR="00D71F3B" w:rsidRPr="00400E84">
        <w:rPr>
          <w:rFonts w:ascii="Verdana" w:eastAsiaTheme="minorHAnsi" w:hAnsi="Verdana" w:cs="*Arial-2567-Identity-H"/>
          <w:sz w:val="20"/>
          <w:szCs w:val="20"/>
        </w:rPr>
        <w:t>9</w:t>
      </w:r>
      <w:r w:rsidR="007218F4" w:rsidRPr="00400E84">
        <w:rPr>
          <w:rFonts w:ascii="Verdana" w:eastAsiaTheme="minorHAnsi" w:hAnsi="Verdana" w:cs="*Arial-2567-Identity-H"/>
          <w:sz w:val="20"/>
          <w:szCs w:val="20"/>
        </w:rPr>
        <w:tab/>
      </w:r>
      <w:r w:rsidR="007218F4" w:rsidRPr="00400E84">
        <w:rPr>
          <w:rFonts w:ascii="Verdana" w:eastAsiaTheme="minorHAnsi" w:hAnsi="Verdana" w:cs="*Arial-2567-Identity-H"/>
          <w:sz w:val="20"/>
          <w:szCs w:val="20"/>
        </w:rPr>
        <w:tab/>
      </w:r>
      <w:r w:rsidRPr="00400E84">
        <w:rPr>
          <w:rFonts w:ascii="Verdana" w:eastAsiaTheme="minorHAnsi" w:hAnsi="Verdana" w:cs="*Arial-2567-Identity-H"/>
          <w:sz w:val="20"/>
          <w:szCs w:val="20"/>
        </w:rPr>
        <w:t xml:space="preserve"> NOES:</w:t>
      </w:r>
      <w:r w:rsidR="00D71F3B" w:rsidRPr="00400E84">
        <w:rPr>
          <w:rFonts w:ascii="Verdana" w:eastAsiaTheme="minorHAnsi" w:hAnsi="Verdana" w:cs="*Arial-2567-Identity-H"/>
          <w:sz w:val="20"/>
          <w:szCs w:val="20"/>
        </w:rPr>
        <w:t xml:space="preserve"> </w:t>
      </w:r>
      <w:r w:rsidR="00993FFB" w:rsidRPr="00400E84">
        <w:rPr>
          <w:rFonts w:ascii="Verdana" w:eastAsiaTheme="minorHAnsi" w:hAnsi="Verdana" w:cs="*Arial-2567-Identity-H"/>
          <w:sz w:val="20"/>
          <w:szCs w:val="20"/>
        </w:rPr>
        <w:t>9</w:t>
      </w:r>
      <w:r w:rsidR="007218F4" w:rsidRPr="00400E84">
        <w:rPr>
          <w:rFonts w:ascii="Verdana" w:eastAsiaTheme="minorHAnsi" w:hAnsi="Verdana" w:cs="*Arial-2567-Identity-H"/>
          <w:sz w:val="20"/>
          <w:szCs w:val="20"/>
        </w:rPr>
        <w:tab/>
      </w:r>
      <w:r w:rsidR="007218F4" w:rsidRPr="00400E84">
        <w:rPr>
          <w:rFonts w:ascii="Verdana" w:eastAsiaTheme="minorHAnsi" w:hAnsi="Verdana" w:cs="*Arial-2567-Identity-H"/>
          <w:sz w:val="20"/>
          <w:szCs w:val="20"/>
        </w:rPr>
        <w:tab/>
      </w:r>
      <w:r w:rsidRPr="00400E84">
        <w:rPr>
          <w:rFonts w:ascii="Verdana" w:eastAsiaTheme="minorHAnsi" w:hAnsi="Verdana" w:cs="*Arial-2567-Identity-H"/>
          <w:sz w:val="20"/>
          <w:szCs w:val="20"/>
        </w:rPr>
        <w:t xml:space="preserve">ABSENT: </w:t>
      </w:r>
      <w:r w:rsidR="007218F4" w:rsidRPr="00400E84">
        <w:rPr>
          <w:rFonts w:ascii="Verdana" w:eastAsiaTheme="minorHAnsi" w:hAnsi="Verdana" w:cs="*Arial-2567-Identity-H"/>
          <w:sz w:val="20"/>
          <w:szCs w:val="20"/>
        </w:rPr>
        <w:tab/>
      </w:r>
      <w:r w:rsidR="007218F4" w:rsidRPr="00400E84">
        <w:rPr>
          <w:rFonts w:ascii="Verdana" w:eastAsiaTheme="minorHAnsi" w:hAnsi="Verdana" w:cs="*Arial-2567-Identity-H"/>
          <w:sz w:val="20"/>
          <w:szCs w:val="20"/>
        </w:rPr>
        <w:tab/>
      </w:r>
      <w:r w:rsidRPr="00400E84">
        <w:rPr>
          <w:rFonts w:ascii="Verdana" w:eastAsiaTheme="minorHAnsi" w:hAnsi="Verdana" w:cs="*Arial-2567-Identity-H"/>
          <w:sz w:val="20"/>
          <w:szCs w:val="20"/>
        </w:rPr>
        <w:t>ABSTENSIONS:</w:t>
      </w:r>
    </w:p>
    <w:p w14:paraId="788CC29D" w14:textId="4B12FA7E" w:rsidR="007949EC" w:rsidRPr="00400E84" w:rsidRDefault="007949EC" w:rsidP="00A17913">
      <w:pPr>
        <w:pStyle w:val="ListParagraph"/>
        <w:spacing w:after="0" w:line="240" w:lineRule="auto"/>
        <w:ind w:left="1440"/>
        <w:rPr>
          <w:rFonts w:ascii="Verdana" w:eastAsiaTheme="minorHAnsi" w:hAnsi="Verdana" w:cs="*Arial-2567-Identity-H"/>
          <w:sz w:val="20"/>
          <w:szCs w:val="20"/>
        </w:rPr>
      </w:pPr>
    </w:p>
    <w:p w14:paraId="32209E8C" w14:textId="1C9D7848" w:rsidR="007949EC" w:rsidRPr="00400E84" w:rsidRDefault="007949EC" w:rsidP="00A17913">
      <w:pPr>
        <w:pStyle w:val="ListParagraph"/>
        <w:spacing w:after="0" w:line="240" w:lineRule="auto"/>
        <w:ind w:left="1440"/>
        <w:rPr>
          <w:rFonts w:ascii="Verdana" w:hAnsi="Verdana"/>
          <w:color w:val="000000" w:themeColor="text1"/>
          <w:sz w:val="20"/>
          <w:szCs w:val="20"/>
        </w:rPr>
      </w:pPr>
      <w:r w:rsidRPr="00400E84">
        <w:rPr>
          <w:rFonts w:ascii="Verdana" w:eastAsiaTheme="minorHAnsi" w:hAnsi="Verdana" w:cs="*Arial-2567-Identity-H"/>
          <w:sz w:val="20"/>
          <w:szCs w:val="20"/>
        </w:rPr>
        <w:t xml:space="preserve">Action Item: Mike will </w:t>
      </w:r>
      <w:r w:rsidR="0073437A" w:rsidRPr="00400E84">
        <w:rPr>
          <w:rFonts w:ascii="Verdana" w:eastAsiaTheme="minorHAnsi" w:hAnsi="Verdana" w:cs="*Arial-2567-Identity-H"/>
          <w:sz w:val="20"/>
          <w:szCs w:val="20"/>
        </w:rPr>
        <w:t xml:space="preserve">bring forth </w:t>
      </w:r>
      <w:r w:rsidR="00413927" w:rsidRPr="00400E84">
        <w:rPr>
          <w:rFonts w:ascii="Verdana" w:eastAsiaTheme="minorHAnsi" w:hAnsi="Verdana" w:cs="*Arial-2567-Identity-H"/>
          <w:sz w:val="20"/>
          <w:szCs w:val="20"/>
        </w:rPr>
        <w:t>the DWBC Committees</w:t>
      </w:r>
      <w:r w:rsidR="0015522D" w:rsidRPr="00400E84">
        <w:rPr>
          <w:rFonts w:ascii="Verdana" w:eastAsiaTheme="minorHAnsi" w:hAnsi="Verdana" w:cs="*Arial-2567-Identity-H"/>
          <w:sz w:val="20"/>
          <w:szCs w:val="20"/>
        </w:rPr>
        <w:t>'</w:t>
      </w:r>
      <w:r w:rsidR="00413927" w:rsidRPr="00400E84">
        <w:rPr>
          <w:rFonts w:ascii="Verdana" w:eastAsiaTheme="minorHAnsi" w:hAnsi="Verdana" w:cs="*Arial-2567-Identity-H"/>
          <w:sz w:val="20"/>
          <w:szCs w:val="20"/>
        </w:rPr>
        <w:t xml:space="preserve"> reserve recommendation vote</w:t>
      </w:r>
      <w:r w:rsidR="009C09F2" w:rsidRPr="00400E84">
        <w:rPr>
          <w:rFonts w:ascii="Verdana" w:eastAsiaTheme="minorHAnsi" w:hAnsi="Verdana" w:cs="*Arial-2567-Identity-H"/>
          <w:sz w:val="20"/>
          <w:szCs w:val="20"/>
        </w:rPr>
        <w:t xml:space="preserve"> </w:t>
      </w:r>
      <w:r w:rsidR="0073437A" w:rsidRPr="00400E84">
        <w:rPr>
          <w:rFonts w:ascii="Verdana" w:eastAsiaTheme="minorHAnsi" w:hAnsi="Verdana" w:cs="*Arial-2567-Identity-H"/>
          <w:sz w:val="20"/>
          <w:szCs w:val="20"/>
        </w:rPr>
        <w:t xml:space="preserve">for a first read at the </w:t>
      </w:r>
      <w:r w:rsidR="00593BEC" w:rsidRPr="00400E84">
        <w:rPr>
          <w:rFonts w:ascii="Verdana" w:eastAsiaTheme="minorHAnsi" w:hAnsi="Verdana" w:cs="*Arial-2567-Identity-H"/>
          <w:sz w:val="20"/>
          <w:szCs w:val="20"/>
        </w:rPr>
        <w:t>October</w:t>
      </w:r>
      <w:r w:rsidR="009C09F2" w:rsidRPr="00400E84">
        <w:rPr>
          <w:rFonts w:ascii="Verdana" w:eastAsiaTheme="minorHAnsi" w:hAnsi="Verdana" w:cs="*Arial-2567-Identity-H"/>
          <w:sz w:val="20"/>
          <w:szCs w:val="20"/>
        </w:rPr>
        <w:t xml:space="preserve"> or November</w:t>
      </w:r>
      <w:r w:rsidR="00593BEC" w:rsidRPr="00400E84">
        <w:rPr>
          <w:rFonts w:ascii="Verdana" w:eastAsiaTheme="minorHAnsi" w:hAnsi="Verdana" w:cs="*Arial-2567-Identity-H"/>
          <w:sz w:val="20"/>
          <w:szCs w:val="20"/>
        </w:rPr>
        <w:t xml:space="preserve"> General Board Meeting</w:t>
      </w:r>
      <w:r w:rsidR="00400E84" w:rsidRPr="00400E84">
        <w:rPr>
          <w:rFonts w:ascii="Verdana" w:eastAsiaTheme="minorHAnsi" w:hAnsi="Verdana" w:cs="*Arial-2567-Identity-H"/>
          <w:sz w:val="20"/>
          <w:szCs w:val="20"/>
        </w:rPr>
        <w:t>.</w:t>
      </w:r>
    </w:p>
    <w:p w14:paraId="209CC8CD" w14:textId="77777777" w:rsidR="0024391B" w:rsidRPr="00400E84" w:rsidRDefault="0024391B" w:rsidP="0024391B">
      <w:pPr>
        <w:pStyle w:val="ListParagraph"/>
        <w:spacing w:after="0" w:line="240" w:lineRule="auto"/>
        <w:ind w:left="1440"/>
        <w:rPr>
          <w:rFonts w:ascii="Verdana" w:hAnsi="Verdana"/>
          <w:color w:val="000000" w:themeColor="text1"/>
          <w:sz w:val="20"/>
          <w:szCs w:val="20"/>
        </w:rPr>
      </w:pPr>
    </w:p>
    <w:p w14:paraId="36BE554A" w14:textId="62051F8A" w:rsidR="0024391B" w:rsidRPr="00400E84" w:rsidRDefault="0024391B" w:rsidP="0024391B">
      <w:pPr>
        <w:pStyle w:val="ListParagraph"/>
        <w:numPr>
          <w:ilvl w:val="0"/>
          <w:numId w:val="27"/>
        </w:numPr>
        <w:spacing w:after="0" w:line="240" w:lineRule="auto"/>
        <w:rPr>
          <w:rFonts w:ascii="Verdana" w:hAnsi="Verdana"/>
          <w:color w:val="000000" w:themeColor="text1"/>
          <w:sz w:val="20"/>
          <w:szCs w:val="20"/>
        </w:rPr>
      </w:pPr>
      <w:r w:rsidRPr="00400E84">
        <w:rPr>
          <w:rFonts w:ascii="Verdana" w:hAnsi="Verdana"/>
          <w:color w:val="000000" w:themeColor="text1"/>
          <w:sz w:val="20"/>
          <w:szCs w:val="20"/>
        </w:rPr>
        <w:lastRenderedPageBreak/>
        <w:t xml:space="preserve">Completion of the Allocation Model </w:t>
      </w:r>
      <w:r w:rsidR="000500A3" w:rsidRPr="00400E84">
        <w:rPr>
          <w:rFonts w:ascii="Verdana" w:hAnsi="Verdana"/>
          <w:color w:val="000000" w:themeColor="text1"/>
          <w:sz w:val="20"/>
          <w:szCs w:val="20"/>
        </w:rPr>
        <w:t xml:space="preserve">– </w:t>
      </w:r>
      <w:r w:rsidR="00D928FF" w:rsidRPr="00400E84">
        <w:rPr>
          <w:rFonts w:ascii="Verdana" w:hAnsi="Verdana"/>
          <w:color w:val="000000" w:themeColor="text1"/>
          <w:sz w:val="20"/>
          <w:szCs w:val="20"/>
        </w:rPr>
        <w:t xml:space="preserve">Mike would like to create a sub-committee to </w:t>
      </w:r>
      <w:r w:rsidR="00160929" w:rsidRPr="00400E84">
        <w:rPr>
          <w:rFonts w:ascii="Verdana" w:hAnsi="Verdana"/>
          <w:color w:val="000000" w:themeColor="text1"/>
          <w:sz w:val="20"/>
          <w:szCs w:val="20"/>
        </w:rPr>
        <w:t xml:space="preserve">increase the allocation model implementation process within the committee. </w:t>
      </w:r>
      <w:r w:rsidR="00D55BDC" w:rsidRPr="00400E84">
        <w:rPr>
          <w:rFonts w:ascii="Verdana" w:hAnsi="Verdana"/>
          <w:color w:val="000000" w:themeColor="text1"/>
          <w:sz w:val="20"/>
          <w:szCs w:val="20"/>
        </w:rPr>
        <w:t xml:space="preserve">The sub-committee will comprise 5 DWBC members along with campus constituent groups. </w:t>
      </w:r>
    </w:p>
    <w:p w14:paraId="5F32C483" w14:textId="77777777" w:rsidR="00D55BDC" w:rsidRPr="00400E84" w:rsidRDefault="00D55BDC" w:rsidP="00D55BDC">
      <w:pPr>
        <w:pStyle w:val="ListParagraph"/>
        <w:spacing w:after="0" w:line="240" w:lineRule="auto"/>
        <w:ind w:left="1440"/>
        <w:rPr>
          <w:rFonts w:ascii="Verdana" w:hAnsi="Verdana"/>
          <w:color w:val="000000" w:themeColor="text1"/>
          <w:sz w:val="20"/>
          <w:szCs w:val="20"/>
        </w:rPr>
      </w:pPr>
      <w:r w:rsidRPr="00400E84">
        <w:rPr>
          <w:rFonts w:ascii="Verdana" w:hAnsi="Verdana"/>
          <w:color w:val="000000" w:themeColor="text1"/>
          <w:sz w:val="20"/>
          <w:szCs w:val="20"/>
        </w:rPr>
        <w:t>Members Interested:</w:t>
      </w:r>
    </w:p>
    <w:p w14:paraId="11D6AF41" w14:textId="57AD0CC8" w:rsidR="00D55BDC" w:rsidRPr="00400E84" w:rsidRDefault="00D55BDC" w:rsidP="00D55BDC">
      <w:pPr>
        <w:pStyle w:val="ListParagraph"/>
        <w:spacing w:after="0" w:line="240" w:lineRule="auto"/>
        <w:ind w:left="1440"/>
        <w:rPr>
          <w:rFonts w:ascii="Verdana" w:hAnsi="Verdana"/>
          <w:color w:val="000000" w:themeColor="text1"/>
          <w:sz w:val="20"/>
          <w:szCs w:val="20"/>
        </w:rPr>
      </w:pPr>
      <w:r w:rsidRPr="00400E84">
        <w:rPr>
          <w:rFonts w:ascii="Verdana" w:hAnsi="Verdana"/>
          <w:color w:val="000000" w:themeColor="text1"/>
          <w:sz w:val="20"/>
          <w:szCs w:val="20"/>
        </w:rPr>
        <w:t>1. VP of Finance of P</w:t>
      </w:r>
      <w:r w:rsidR="00EA11D2" w:rsidRPr="00400E84">
        <w:rPr>
          <w:rFonts w:ascii="Verdana" w:hAnsi="Verdana"/>
          <w:color w:val="000000" w:themeColor="text1"/>
          <w:sz w:val="20"/>
          <w:szCs w:val="20"/>
        </w:rPr>
        <w:t>C</w:t>
      </w:r>
      <w:r w:rsidR="00147B63" w:rsidRPr="00400E84">
        <w:rPr>
          <w:rFonts w:ascii="Verdana" w:hAnsi="Verdana"/>
          <w:color w:val="000000" w:themeColor="text1"/>
          <w:sz w:val="20"/>
          <w:szCs w:val="20"/>
        </w:rPr>
        <w:t>,</w:t>
      </w:r>
      <w:r w:rsidRPr="00400E84">
        <w:rPr>
          <w:rFonts w:ascii="Verdana" w:hAnsi="Verdana"/>
          <w:color w:val="000000" w:themeColor="text1"/>
          <w:sz w:val="20"/>
          <w:szCs w:val="20"/>
        </w:rPr>
        <w:t xml:space="preserve"> Maria Battisti </w:t>
      </w:r>
    </w:p>
    <w:p w14:paraId="424A094C" w14:textId="66734E69" w:rsidR="00D55BDC" w:rsidRPr="00400E84" w:rsidRDefault="00147B63" w:rsidP="00D55BDC">
      <w:pPr>
        <w:pStyle w:val="ListParagraph"/>
        <w:spacing w:after="0" w:line="240" w:lineRule="auto"/>
        <w:ind w:left="1440"/>
        <w:rPr>
          <w:rFonts w:ascii="Verdana" w:hAnsi="Verdana"/>
          <w:color w:val="000000" w:themeColor="text1"/>
          <w:sz w:val="20"/>
          <w:szCs w:val="20"/>
        </w:rPr>
      </w:pPr>
      <w:r w:rsidRPr="00400E84">
        <w:rPr>
          <w:rFonts w:ascii="Verdana" w:hAnsi="Verdana"/>
          <w:color w:val="000000" w:themeColor="text1"/>
          <w:sz w:val="20"/>
          <w:szCs w:val="20"/>
        </w:rPr>
        <w:t xml:space="preserve">2. </w:t>
      </w:r>
      <w:r w:rsidR="00D55BDC" w:rsidRPr="00400E84">
        <w:rPr>
          <w:rFonts w:ascii="Verdana" w:hAnsi="Verdana"/>
          <w:color w:val="000000" w:themeColor="text1"/>
          <w:sz w:val="20"/>
          <w:szCs w:val="20"/>
        </w:rPr>
        <w:t xml:space="preserve">Steven Holmes </w:t>
      </w:r>
    </w:p>
    <w:p w14:paraId="390EC9EB" w14:textId="065DE378" w:rsidR="00D55BDC" w:rsidRPr="00400E84" w:rsidRDefault="00D55BDC" w:rsidP="00D55BDC">
      <w:pPr>
        <w:pStyle w:val="ListParagraph"/>
        <w:spacing w:after="0" w:line="240" w:lineRule="auto"/>
        <w:ind w:left="1440"/>
        <w:rPr>
          <w:rFonts w:ascii="Verdana" w:hAnsi="Verdana"/>
          <w:color w:val="000000" w:themeColor="text1"/>
          <w:sz w:val="20"/>
          <w:szCs w:val="20"/>
        </w:rPr>
      </w:pPr>
      <w:r w:rsidRPr="00400E84">
        <w:rPr>
          <w:rFonts w:ascii="Verdana" w:hAnsi="Verdana"/>
          <w:color w:val="000000" w:themeColor="text1"/>
          <w:sz w:val="20"/>
          <w:szCs w:val="20"/>
        </w:rPr>
        <w:t xml:space="preserve">3. </w:t>
      </w:r>
      <w:r w:rsidR="00EA11D2" w:rsidRPr="00400E84">
        <w:rPr>
          <w:rFonts w:ascii="Verdana" w:hAnsi="Verdana"/>
          <w:color w:val="000000" w:themeColor="text1"/>
          <w:sz w:val="20"/>
          <w:szCs w:val="20"/>
        </w:rPr>
        <w:t>Primavera Arvizu</w:t>
      </w:r>
    </w:p>
    <w:p w14:paraId="5AEC3474" w14:textId="1C1EC869" w:rsidR="00EA11D2" w:rsidRPr="00400E84" w:rsidRDefault="00EA11D2" w:rsidP="00D55BDC">
      <w:pPr>
        <w:pStyle w:val="ListParagraph"/>
        <w:spacing w:after="0" w:line="240" w:lineRule="auto"/>
        <w:ind w:left="1440"/>
        <w:rPr>
          <w:rFonts w:ascii="Verdana" w:hAnsi="Verdana"/>
          <w:color w:val="000000" w:themeColor="text1"/>
          <w:sz w:val="20"/>
          <w:szCs w:val="20"/>
        </w:rPr>
      </w:pPr>
      <w:r w:rsidRPr="00400E84">
        <w:rPr>
          <w:rFonts w:ascii="Verdana" w:hAnsi="Verdana"/>
          <w:color w:val="000000" w:themeColor="text1"/>
          <w:sz w:val="20"/>
          <w:szCs w:val="20"/>
        </w:rPr>
        <w:t>4. Angela Williams</w:t>
      </w:r>
    </w:p>
    <w:p w14:paraId="52EF092B" w14:textId="0559E220" w:rsidR="00EA11D2" w:rsidRPr="00400E84" w:rsidRDefault="00EA11D2" w:rsidP="00D55BDC">
      <w:pPr>
        <w:pStyle w:val="ListParagraph"/>
        <w:spacing w:after="0" w:line="240" w:lineRule="auto"/>
        <w:ind w:left="1440"/>
        <w:rPr>
          <w:rFonts w:ascii="Verdana" w:hAnsi="Verdana"/>
          <w:color w:val="000000" w:themeColor="text1"/>
          <w:sz w:val="20"/>
          <w:szCs w:val="20"/>
        </w:rPr>
      </w:pPr>
      <w:r w:rsidRPr="00400E84">
        <w:rPr>
          <w:rFonts w:ascii="Verdana" w:hAnsi="Verdana"/>
          <w:color w:val="000000" w:themeColor="text1"/>
          <w:sz w:val="20"/>
          <w:szCs w:val="20"/>
        </w:rPr>
        <w:t xml:space="preserve">5. VP of Finance of CCCC, Chad Houck </w:t>
      </w:r>
    </w:p>
    <w:p w14:paraId="6444A397" w14:textId="77777777" w:rsidR="004E05EB" w:rsidRPr="00400E84" w:rsidRDefault="004E05EB" w:rsidP="00D55BDC">
      <w:pPr>
        <w:pStyle w:val="ListParagraph"/>
        <w:spacing w:after="0" w:line="240" w:lineRule="auto"/>
        <w:ind w:left="1440"/>
        <w:rPr>
          <w:rFonts w:ascii="Verdana" w:hAnsi="Verdana"/>
          <w:color w:val="000000" w:themeColor="text1"/>
          <w:sz w:val="20"/>
          <w:szCs w:val="20"/>
        </w:rPr>
      </w:pPr>
    </w:p>
    <w:p w14:paraId="6425DC43" w14:textId="049678B1" w:rsidR="000500A3" w:rsidRPr="00400E84" w:rsidRDefault="00147B63" w:rsidP="000500A3">
      <w:pPr>
        <w:pStyle w:val="ListParagraph"/>
        <w:spacing w:after="0" w:line="240" w:lineRule="auto"/>
        <w:ind w:left="1440"/>
        <w:rPr>
          <w:rFonts w:ascii="Verdana" w:hAnsi="Verdana"/>
          <w:color w:val="000000" w:themeColor="text1"/>
          <w:sz w:val="20"/>
          <w:szCs w:val="20"/>
        </w:rPr>
      </w:pPr>
      <w:r w:rsidRPr="00400E84">
        <w:rPr>
          <w:rFonts w:ascii="Verdana" w:hAnsi="Verdana"/>
          <w:color w:val="000000" w:themeColor="text1"/>
          <w:sz w:val="20"/>
          <w:szCs w:val="20"/>
        </w:rPr>
        <w:t>C.M. of Cambridge West will assist</w:t>
      </w:r>
      <w:r w:rsidR="00C92F16" w:rsidRPr="00400E84">
        <w:rPr>
          <w:rFonts w:ascii="Verdana" w:hAnsi="Verdana"/>
          <w:color w:val="000000" w:themeColor="text1"/>
          <w:sz w:val="20"/>
          <w:szCs w:val="20"/>
        </w:rPr>
        <w:t xml:space="preserve"> Interim CFO, Mike,</w:t>
      </w:r>
      <w:r w:rsidRPr="00400E84">
        <w:rPr>
          <w:rFonts w:ascii="Verdana" w:hAnsi="Verdana"/>
          <w:color w:val="000000" w:themeColor="text1"/>
          <w:sz w:val="20"/>
          <w:szCs w:val="20"/>
        </w:rPr>
        <w:t xml:space="preserve"> in the implementation process via consulting </w:t>
      </w:r>
    </w:p>
    <w:p w14:paraId="6D718DBB" w14:textId="77777777" w:rsidR="0092510F" w:rsidRPr="00400E84" w:rsidRDefault="0092510F" w:rsidP="000500A3">
      <w:pPr>
        <w:pStyle w:val="ListParagraph"/>
        <w:spacing w:after="0" w:line="240" w:lineRule="auto"/>
        <w:ind w:left="1440"/>
        <w:rPr>
          <w:rFonts w:ascii="Verdana" w:hAnsi="Verdana"/>
          <w:color w:val="000000" w:themeColor="text1"/>
          <w:sz w:val="20"/>
          <w:szCs w:val="20"/>
        </w:rPr>
      </w:pPr>
    </w:p>
    <w:p w14:paraId="0F87C7D2" w14:textId="7A773E95" w:rsidR="00B71EB0" w:rsidRPr="00400E84" w:rsidRDefault="00B71EB0" w:rsidP="0024391B">
      <w:pPr>
        <w:pStyle w:val="ListParagraph"/>
        <w:numPr>
          <w:ilvl w:val="0"/>
          <w:numId w:val="27"/>
        </w:numPr>
        <w:spacing w:after="0" w:line="240" w:lineRule="auto"/>
        <w:rPr>
          <w:rFonts w:ascii="Verdana" w:hAnsi="Verdana"/>
          <w:color w:val="000000" w:themeColor="text1"/>
          <w:sz w:val="20"/>
          <w:szCs w:val="20"/>
        </w:rPr>
      </w:pPr>
      <w:r w:rsidRPr="00400E84">
        <w:rPr>
          <w:rFonts w:ascii="Verdana" w:hAnsi="Verdana"/>
          <w:color w:val="000000" w:themeColor="text1"/>
          <w:sz w:val="20"/>
          <w:szCs w:val="20"/>
        </w:rPr>
        <w:t xml:space="preserve">District Budget AUR process Review </w:t>
      </w:r>
      <w:r w:rsidR="00C92F16" w:rsidRPr="00400E84">
        <w:rPr>
          <w:rFonts w:ascii="Verdana" w:hAnsi="Verdana"/>
          <w:color w:val="000000" w:themeColor="text1"/>
          <w:sz w:val="20"/>
          <w:szCs w:val="20"/>
        </w:rPr>
        <w:t>–</w:t>
      </w:r>
      <w:r w:rsidR="0092510F" w:rsidRPr="00400E84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C92F16" w:rsidRPr="00400E84">
        <w:rPr>
          <w:rFonts w:ascii="Verdana" w:hAnsi="Verdana"/>
          <w:color w:val="000000" w:themeColor="text1"/>
          <w:sz w:val="20"/>
          <w:szCs w:val="20"/>
        </w:rPr>
        <w:t xml:space="preserve">Mike gave an overview of the </w:t>
      </w:r>
      <w:r w:rsidR="004C1C1C" w:rsidRPr="00400E84">
        <w:rPr>
          <w:rFonts w:ascii="Verdana" w:hAnsi="Verdana"/>
          <w:color w:val="000000" w:themeColor="text1"/>
          <w:sz w:val="20"/>
          <w:szCs w:val="20"/>
        </w:rPr>
        <w:t xml:space="preserve">AUR process to the DWBC. The document was shared with the committee via </w:t>
      </w:r>
      <w:hyperlink r:id="rId13" w:history="1">
        <w:r w:rsidR="00D451CB" w:rsidRPr="00400E84">
          <w:rPr>
            <w:rStyle w:val="Hyperlink"/>
            <w:rFonts w:ascii="Verdana" w:hAnsi="Verdana"/>
            <w:sz w:val="20"/>
            <w:szCs w:val="20"/>
          </w:rPr>
          <w:t>https://committees.kccd.edu/meeting/10100</w:t>
        </w:r>
      </w:hyperlink>
      <w:r w:rsidR="00D451CB" w:rsidRPr="00400E84">
        <w:rPr>
          <w:rFonts w:ascii="Verdana" w:hAnsi="Verdana"/>
          <w:color w:val="000000" w:themeColor="text1"/>
          <w:sz w:val="20"/>
          <w:szCs w:val="20"/>
        </w:rPr>
        <w:t xml:space="preserve">. </w:t>
      </w:r>
    </w:p>
    <w:p w14:paraId="470015FF" w14:textId="77777777" w:rsidR="004E36AB" w:rsidRPr="00400E84" w:rsidRDefault="004E36AB" w:rsidP="00450909">
      <w:pPr>
        <w:spacing w:after="0" w:line="240" w:lineRule="auto"/>
        <w:ind w:left="720"/>
        <w:rPr>
          <w:rFonts w:ascii="Verdana" w:hAnsi="Verdana"/>
          <w:b/>
          <w:color w:val="000000" w:themeColor="text1"/>
          <w:sz w:val="20"/>
          <w:szCs w:val="20"/>
        </w:rPr>
      </w:pPr>
    </w:p>
    <w:bookmarkEnd w:id="0"/>
    <w:p w14:paraId="5B61B3FA" w14:textId="0829D844" w:rsidR="007E0A94" w:rsidRPr="00400E84" w:rsidRDefault="00316DE3" w:rsidP="007E0A94">
      <w:pPr>
        <w:spacing w:after="0" w:line="480" w:lineRule="auto"/>
        <w:ind w:left="720"/>
        <w:rPr>
          <w:rFonts w:ascii="Verdana" w:hAnsi="Verdana"/>
          <w:b/>
          <w:sz w:val="20"/>
          <w:szCs w:val="20"/>
        </w:rPr>
      </w:pPr>
      <w:r w:rsidRPr="00400E84">
        <w:rPr>
          <w:rFonts w:ascii="Verdana" w:hAnsi="Verdana"/>
          <w:b/>
          <w:sz w:val="20"/>
          <w:szCs w:val="20"/>
        </w:rPr>
        <w:t xml:space="preserve">Meeting Adjourned: The meeting </w:t>
      </w:r>
      <w:r w:rsidR="003925FE" w:rsidRPr="00400E84">
        <w:rPr>
          <w:rFonts w:ascii="Verdana" w:hAnsi="Verdana"/>
          <w:b/>
          <w:sz w:val="20"/>
          <w:szCs w:val="20"/>
        </w:rPr>
        <w:t xml:space="preserve">was </w:t>
      </w:r>
      <w:r w:rsidRPr="00400E84">
        <w:rPr>
          <w:rFonts w:ascii="Verdana" w:hAnsi="Verdana"/>
          <w:b/>
          <w:sz w:val="20"/>
          <w:szCs w:val="20"/>
        </w:rPr>
        <w:t xml:space="preserve">adjourned by </w:t>
      </w:r>
      <w:r w:rsidR="004F07CB" w:rsidRPr="00400E84">
        <w:rPr>
          <w:rFonts w:ascii="Verdana" w:hAnsi="Verdana"/>
          <w:b/>
          <w:sz w:val="20"/>
          <w:szCs w:val="20"/>
        </w:rPr>
        <w:t>Interim CFO, Mike Giacomini</w:t>
      </w:r>
      <w:r w:rsidR="002F31FE" w:rsidRPr="00400E84">
        <w:rPr>
          <w:rFonts w:ascii="Verdana" w:hAnsi="Verdana"/>
          <w:b/>
          <w:sz w:val="20"/>
          <w:szCs w:val="20"/>
        </w:rPr>
        <w:t xml:space="preserve"> </w:t>
      </w:r>
      <w:r w:rsidRPr="00400E84">
        <w:rPr>
          <w:rFonts w:ascii="Verdana" w:hAnsi="Verdana"/>
          <w:b/>
          <w:sz w:val="20"/>
          <w:szCs w:val="20"/>
        </w:rPr>
        <w:t>at</w:t>
      </w:r>
      <w:r w:rsidR="002F31FE" w:rsidRPr="00400E84">
        <w:rPr>
          <w:rFonts w:ascii="Verdana" w:hAnsi="Verdana"/>
          <w:b/>
          <w:sz w:val="20"/>
          <w:szCs w:val="20"/>
        </w:rPr>
        <w:t xml:space="preserve"> </w:t>
      </w:r>
      <w:r w:rsidR="00B27E6B" w:rsidRPr="00400E84">
        <w:rPr>
          <w:rFonts w:ascii="Verdana" w:hAnsi="Verdana"/>
          <w:b/>
          <w:sz w:val="20"/>
          <w:szCs w:val="20"/>
        </w:rPr>
        <w:t>10:50</w:t>
      </w:r>
      <w:r w:rsidR="002F31FE" w:rsidRPr="00400E84">
        <w:rPr>
          <w:rFonts w:ascii="Verdana" w:hAnsi="Verdana"/>
          <w:b/>
          <w:sz w:val="20"/>
          <w:szCs w:val="20"/>
        </w:rPr>
        <w:t xml:space="preserve">. </w:t>
      </w:r>
    </w:p>
    <w:p w14:paraId="395951A1" w14:textId="076CCFF6" w:rsidR="00FA51F0" w:rsidRPr="00400E84" w:rsidRDefault="00FA51F0" w:rsidP="007E0A94">
      <w:pPr>
        <w:spacing w:after="0" w:line="480" w:lineRule="auto"/>
        <w:ind w:left="720"/>
        <w:rPr>
          <w:rFonts w:ascii="Verdana" w:hAnsi="Verdana"/>
          <w:b/>
          <w:sz w:val="20"/>
          <w:szCs w:val="20"/>
        </w:rPr>
      </w:pPr>
      <w:r w:rsidRPr="00400E84">
        <w:rPr>
          <w:rFonts w:ascii="Verdana" w:hAnsi="Verdana"/>
          <w:b/>
          <w:sz w:val="20"/>
          <w:szCs w:val="20"/>
        </w:rPr>
        <w:t xml:space="preserve">Next Meeting Date: </w:t>
      </w:r>
      <w:r w:rsidR="000575A1" w:rsidRPr="00400E84">
        <w:rPr>
          <w:rFonts w:ascii="Verdana" w:hAnsi="Verdana"/>
          <w:b/>
          <w:sz w:val="20"/>
          <w:szCs w:val="20"/>
        </w:rPr>
        <w:t>TBD</w:t>
      </w:r>
    </w:p>
    <w:p w14:paraId="39A9A8FB" w14:textId="3CC46C24" w:rsidR="00FB3B97" w:rsidRDefault="00FB3B97" w:rsidP="007E0A94">
      <w:pPr>
        <w:spacing w:after="0" w:line="480" w:lineRule="auto"/>
        <w:ind w:left="720"/>
        <w:rPr>
          <w:rFonts w:ascii="Verdana" w:hAnsi="Verdana"/>
          <w:b/>
          <w:sz w:val="20"/>
          <w:szCs w:val="20"/>
        </w:rPr>
      </w:pPr>
    </w:p>
    <w:p w14:paraId="56757B71" w14:textId="4D537661" w:rsidR="00FB3B97" w:rsidRPr="009E2D0A" w:rsidRDefault="00FB3B97" w:rsidP="007E0A94">
      <w:pPr>
        <w:spacing w:after="0" w:line="480" w:lineRule="auto"/>
        <w:ind w:left="720"/>
        <w:rPr>
          <w:rFonts w:ascii="Verdana" w:hAnsi="Verdana"/>
          <w:b/>
          <w:sz w:val="20"/>
          <w:szCs w:val="20"/>
        </w:rPr>
      </w:pPr>
    </w:p>
    <w:sectPr w:rsidR="00FB3B97" w:rsidRPr="009E2D0A" w:rsidSect="006A5C78">
      <w:type w:val="continuous"/>
      <w:pgSz w:w="12240" w:h="15840" w:code="1"/>
      <w:pgMar w:top="2340" w:right="900" w:bottom="720" w:left="1080" w:header="144" w:footer="115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54634" w14:textId="77777777" w:rsidR="00743ABA" w:rsidRDefault="00743ABA">
      <w:pPr>
        <w:spacing w:after="0" w:line="240" w:lineRule="auto"/>
      </w:pPr>
      <w:r>
        <w:separator/>
      </w:r>
    </w:p>
  </w:endnote>
  <w:endnote w:type="continuationSeparator" w:id="0">
    <w:p w14:paraId="61751A4A" w14:textId="77777777" w:rsidR="00743ABA" w:rsidRDefault="00743A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*Arial-2567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8512043"/>
      <w:docPartObj>
        <w:docPartGallery w:val="Page Numbers (Bottom of Page)"/>
        <w:docPartUnique/>
      </w:docPartObj>
    </w:sdtPr>
    <w:sdtEndPr/>
    <w:sdtContent>
      <w:p w14:paraId="2597F848" w14:textId="74DD50A1" w:rsidR="009F622A" w:rsidRDefault="002758DD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1637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21CBBD8" w14:textId="77777777" w:rsidR="009F622A" w:rsidRDefault="00C160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3917949"/>
      <w:docPartObj>
        <w:docPartGallery w:val="Page Numbers (Bottom of Page)"/>
        <w:docPartUnique/>
      </w:docPartObj>
    </w:sdtPr>
    <w:sdtEndPr/>
    <w:sdtContent>
      <w:p w14:paraId="5C737B82" w14:textId="12F8AA1E" w:rsidR="00FC3524" w:rsidRDefault="002758DD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1637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5560124" w14:textId="77777777" w:rsidR="00FC3524" w:rsidRDefault="00C160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6F568" w14:textId="77777777" w:rsidR="00743ABA" w:rsidRDefault="00743ABA">
      <w:pPr>
        <w:spacing w:after="0" w:line="240" w:lineRule="auto"/>
      </w:pPr>
      <w:r>
        <w:separator/>
      </w:r>
    </w:p>
  </w:footnote>
  <w:footnote w:type="continuationSeparator" w:id="0">
    <w:p w14:paraId="186528C7" w14:textId="77777777" w:rsidR="00743ABA" w:rsidRDefault="00743A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12FD2" w14:textId="77777777" w:rsidR="002E4F42" w:rsidRDefault="002758DD" w:rsidP="005F25B0">
    <w:pPr>
      <w:pStyle w:val="Header"/>
    </w:pPr>
    <w:r w:rsidRPr="00084752">
      <w:rPr>
        <w:noProof/>
      </w:rPr>
      <mc:AlternateContent>
        <mc:Choice Requires="wpg">
          <w:drawing>
            <wp:anchor distT="0" distB="0" distL="114300" distR="114300" simplePos="0" relativeHeight="251654144" behindDoc="1" locked="0" layoutInCell="1" allowOverlap="1" wp14:anchorId="596B6006" wp14:editId="074FA83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56500" cy="10865485"/>
              <wp:effectExtent l="0" t="0" r="0" b="10795"/>
              <wp:wrapNone/>
              <wp:docPr id="29" name="Group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39E01638" id="Group 29" o:spid="_x0000_s1026" alt="&quot;&quot;" style="position:absolute;margin-left:0;margin-top:0;width:595pt;height:855.55pt;z-index:-251662336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" path="m3429208,12451r,876575l497239,889026,12452,12451r3416756,xe" fillcolor="#44546a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" path="m12452,890686r,-878235l3030752,12451r484788,878235l12452,890686xe" fillcolor="#44546a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" path="m12452,981997l575270,12451r330386,l342838,981997r-330386,xe" fillcolor="#747070 [1614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" path="m12452,981997l570289,12451r330386,l342838,981997r-330386,xe" fillcolor="#747070 [1614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" path="m3515540,889026r,-876575l497239,12451,12452,889026r3503088,xe" fillcolor="#44546a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" path="m,l330287,r887388,1542668l888533,1542668,,xe" fillcolor="#747070 [1614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" path="m,l330265,r894873,1542664l895208,1542664,,xe" fillcolor="#747070 [1614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600" w:firstRow="0" w:lastRow="0" w:firstColumn="0" w:lastColumn="0" w:noHBand="1" w:noVBand="1"/>
    </w:tblPr>
    <w:tblGrid>
      <w:gridCol w:w="6779"/>
      <w:gridCol w:w="3481"/>
    </w:tblGrid>
    <w:tr w:rsidR="005F25B0" w14:paraId="138BB425" w14:textId="77777777" w:rsidTr="00A76F95">
      <w:tc>
        <w:tcPr>
          <w:tcW w:w="6660" w:type="dxa"/>
        </w:tcPr>
        <w:p w14:paraId="66E3974E" w14:textId="77777777" w:rsidR="005F25B0" w:rsidRDefault="002758DD" w:rsidP="005F25B0">
          <w:pPr>
            <w:ind w:left="0"/>
          </w:pPr>
          <w:r>
            <w:rPr>
              <w:noProof/>
              <w:color w:val="FFFFFF" w:themeColor="background1"/>
              <w:sz w:val="21"/>
            </w:rPr>
            <w:drawing>
              <wp:anchor distT="0" distB="0" distL="114300" distR="114300" simplePos="0" relativeHeight="251662336" behindDoc="1" locked="0" layoutInCell="1" allowOverlap="1" wp14:anchorId="15F40365" wp14:editId="4D32F7E2">
                <wp:simplePos x="0" y="0"/>
                <wp:positionH relativeFrom="column">
                  <wp:posOffset>-68580</wp:posOffset>
                </wp:positionH>
                <wp:positionV relativeFrom="paragraph">
                  <wp:posOffset>584835</wp:posOffset>
                </wp:positionV>
                <wp:extent cx="2316480" cy="447675"/>
                <wp:effectExtent l="0" t="0" r="7620" b="9525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16480" cy="4476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420" w:type="dxa"/>
          <w:shd w:val="clear" w:color="auto" w:fill="auto"/>
        </w:tcPr>
        <w:p w14:paraId="44307F2D" w14:textId="77777777" w:rsidR="005F25B0" w:rsidRPr="005F25B0" w:rsidRDefault="002758DD" w:rsidP="00AF6E0A">
          <w:pPr>
            <w:pStyle w:val="LocationDateTime"/>
            <w:framePr w:wrap="around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75C69CD" wp14:editId="6F53A8FF">
                    <wp:simplePos x="0" y="0"/>
                    <wp:positionH relativeFrom="column">
                      <wp:posOffset>102870</wp:posOffset>
                    </wp:positionH>
                    <wp:positionV relativeFrom="paragraph">
                      <wp:posOffset>146685</wp:posOffset>
                    </wp:positionV>
                    <wp:extent cx="2343150" cy="714375"/>
                    <wp:effectExtent l="0" t="0" r="0" b="0"/>
                    <wp:wrapNone/>
                    <wp:docPr id="19" name="Text Box 1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343150" cy="7143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223908" w14:textId="0F838BC0" w:rsidR="00C74504" w:rsidRPr="00C74504" w:rsidRDefault="002758DD" w:rsidP="00C74504">
                                <w:pPr>
                                  <w:spacing w:after="120" w:line="230" w:lineRule="auto"/>
                                  <w:ind w:left="0"/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</w:pPr>
                                <w:r w:rsidRPr="00C74504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Location: </w:t>
                                </w:r>
                                <w:r w:rsidR="00F66E5A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Zoom Conference</w:t>
                                </w:r>
                              </w:p>
                              <w:p w14:paraId="41F2B921" w14:textId="64B2471D" w:rsidR="00C74504" w:rsidRPr="00C74504" w:rsidRDefault="002758DD" w:rsidP="00C74504">
                                <w:pPr>
                                  <w:spacing w:after="120" w:line="230" w:lineRule="auto"/>
                                  <w:ind w:left="0"/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</w:pPr>
                                <w:r w:rsidRPr="00C74504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Date: </w:t>
                                </w:r>
                                <w:r w:rsidR="0024391B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October 7</w:t>
                                </w:r>
                                <w:r w:rsidR="0030077B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, 2022</w:t>
                                </w:r>
                              </w:p>
                              <w:p w14:paraId="17B4FCEF" w14:textId="04580C71" w:rsidR="00C74504" w:rsidRPr="00C74504" w:rsidRDefault="00375253" w:rsidP="00C74504">
                                <w:pPr>
                                  <w:spacing w:after="120" w:line="230" w:lineRule="auto"/>
                                  <w:ind w:left="0"/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Time: </w:t>
                                </w:r>
                                <w:r w:rsidR="0024391B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10</w:t>
                                </w:r>
                                <w:r w:rsidR="00AA03B0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:</w:t>
                                </w:r>
                                <w:r w:rsidR="0024391B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00</w:t>
                                </w:r>
                                <w:r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 a.m. – </w:t>
                                </w:r>
                                <w:r w:rsidR="00BA747F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1</w:t>
                                </w:r>
                                <w:r w:rsidR="0024391B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1</w:t>
                                </w:r>
                                <w:r w:rsidR="00BA747F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:</w:t>
                                </w:r>
                                <w:r w:rsidR="0024391B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00</w:t>
                                </w:r>
                                <w:r w:rsidR="00BA747F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="00AA03B0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a</w:t>
                                </w:r>
                                <w:r w:rsidR="00BA747F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.m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375C69C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9" o:spid="_x0000_s1026" type="#_x0000_t202" style="position:absolute;left:0;text-align:left;margin-left:8.1pt;margin-top:11.55pt;width:184.5pt;height:56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" filled="f" stroked="f" strokeweight=".5pt">
                    <v:textbox>
                      <w:txbxContent>
                        <w:p w14:paraId="3E223908" w14:textId="0F838BC0" w:rsidR="00C74504" w:rsidRPr="00C74504" w:rsidRDefault="002758DD" w:rsidP="00C74504">
                          <w:pPr>
                            <w:spacing w:after="120" w:line="230" w:lineRule="auto"/>
                            <w:ind w:left="0"/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C74504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 xml:space="preserve">Location: </w:t>
                          </w:r>
                          <w:r w:rsidR="00F66E5A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Zoom Conference</w:t>
                          </w:r>
                        </w:p>
                        <w:p w14:paraId="41F2B921" w14:textId="64B2471D" w:rsidR="00C74504" w:rsidRPr="00C74504" w:rsidRDefault="002758DD" w:rsidP="00C74504">
                          <w:pPr>
                            <w:spacing w:after="120" w:line="230" w:lineRule="auto"/>
                            <w:ind w:left="0"/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C74504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 xml:space="preserve">Date: </w:t>
                          </w:r>
                          <w:r w:rsidR="0024391B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October 7</w:t>
                          </w:r>
                          <w:r w:rsidR="0030077B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, 2022</w:t>
                          </w:r>
                        </w:p>
                        <w:p w14:paraId="17B4FCEF" w14:textId="04580C71" w:rsidR="00C74504" w:rsidRPr="00C74504" w:rsidRDefault="00375253" w:rsidP="00C74504">
                          <w:pPr>
                            <w:spacing w:after="120" w:line="230" w:lineRule="auto"/>
                            <w:ind w:left="0"/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 xml:space="preserve">Time: </w:t>
                          </w:r>
                          <w:r w:rsidR="0024391B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10</w:t>
                          </w:r>
                          <w:r w:rsidR="00AA03B0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:</w:t>
                          </w:r>
                          <w:r w:rsidR="0024391B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00</w:t>
                          </w:r>
                          <w:r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 xml:space="preserve"> a.m. – </w:t>
                          </w:r>
                          <w:r w:rsidR="00BA747F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1</w:t>
                          </w:r>
                          <w:r w:rsidR="0024391B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1</w:t>
                          </w:r>
                          <w:r w:rsidR="00BA747F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:</w:t>
                          </w:r>
                          <w:r w:rsidR="0024391B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00</w:t>
                          </w:r>
                          <w:r w:rsidR="00BA747F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 xml:space="preserve"> </w:t>
                          </w:r>
                          <w:r w:rsidR="00AA03B0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a</w:t>
                          </w:r>
                          <w:r w:rsidR="00BA747F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.m.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0" locked="0" layoutInCell="1" allowOverlap="1" wp14:anchorId="7787426F" wp14:editId="1B0C89A6">
                    <wp:simplePos x="0" y="0"/>
                    <wp:positionH relativeFrom="column">
                      <wp:posOffset>-1905</wp:posOffset>
                    </wp:positionH>
                    <wp:positionV relativeFrom="paragraph">
                      <wp:posOffset>156210</wp:posOffset>
                    </wp:positionV>
                    <wp:extent cx="171450" cy="590550"/>
                    <wp:effectExtent l="0" t="0" r="0" b="0"/>
                    <wp:wrapTight wrapText="bothSides">
                      <wp:wrapPolygon edited="0">
                        <wp:start x="2400" y="0"/>
                        <wp:lineTo x="0" y="2787"/>
                        <wp:lineTo x="0" y="20903"/>
                        <wp:lineTo x="2400" y="20903"/>
                        <wp:lineTo x="19200" y="20903"/>
                        <wp:lineTo x="19200" y="2787"/>
                        <wp:lineTo x="16800" y="0"/>
                        <wp:lineTo x="2400" y="0"/>
                      </wp:wrapPolygon>
                    </wp:wrapTight>
                    <wp:docPr id="20" name="Group 20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171450" cy="590550"/>
                              <a:chOff x="0" y="0"/>
                              <a:chExt cx="171450" cy="590550"/>
                            </a:xfrm>
                          </wpg:grpSpPr>
                          <pic:pic xmlns:pic="http://schemas.openxmlformats.org/drawingml/2006/picture">
                            <pic:nvPicPr>
                              <pic:cNvPr id="74" name="Graphic 33" descr="Hom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3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1450" cy="17145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8" name="Graphic 35" descr="Stopwatch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5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9525" y="428625"/>
                                <a:ext cx="161925" cy="1619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7" name="Graphic 34" descr="Daily Calendar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7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219075"/>
                                <a:ext cx="171450" cy="17145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6033E844" id="Group 20" o:spid="_x0000_s1026" style="position:absolute;margin-left:-.15pt;margin-top:12.3pt;width:13.5pt;height:46.5pt;z-index:251658240" coordsize="1714,590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33" o:spid="_x0000_s1027" type="#_x0000_t75" alt="Home" style="position:absolute;width:1714;height:17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">
                      <v:imagedata r:id="rId8" o:title="Home"/>
                    </v:shape>
                    <v:shape id="Graphic 35" o:spid="_x0000_s1028" type="#_x0000_t75" alt="Stopwatch" style="position:absolute;left:95;top:4286;width:1619;height:1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">
                      <v:imagedata r:id="rId9" o:title="Stopwatch"/>
                    </v:shape>
                    <v:shape id="Graphic 34" o:spid="_x0000_s1029" type="#_x0000_t75" alt="Daily Calendar" style="position:absolute;top:2190;width:1714;height:1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">
                      <v:imagedata r:id="rId10" o:title="Daily Calendar"/>
                    </v:shape>
                    <w10:wrap type="tight"/>
                  </v:group>
                </w:pict>
              </mc:Fallback>
            </mc:AlternateContent>
          </w:r>
        </w:p>
      </w:tc>
    </w:tr>
    <w:tr w:rsidR="005F25B0" w14:paraId="34AFF08E" w14:textId="77777777" w:rsidTr="00A76F95">
      <w:trPr>
        <w:trHeight w:val="864"/>
      </w:trPr>
      <w:tc>
        <w:tcPr>
          <w:tcW w:w="6660" w:type="dxa"/>
          <w:tcMar>
            <w:left w:w="0" w:type="dxa"/>
            <w:right w:w="115" w:type="dxa"/>
          </w:tcMar>
          <w:vAlign w:val="center"/>
        </w:tcPr>
        <w:p w14:paraId="718ABE43" w14:textId="77777777" w:rsidR="005F25B0" w:rsidRDefault="00C16088" w:rsidP="005F25B0">
          <w:pPr>
            <w:pStyle w:val="Header"/>
          </w:pPr>
        </w:p>
      </w:tc>
      <w:tc>
        <w:tcPr>
          <w:tcW w:w="3420" w:type="dxa"/>
          <w:vAlign w:val="center"/>
        </w:tcPr>
        <w:p w14:paraId="72B213D6" w14:textId="77777777" w:rsidR="005F25B0" w:rsidRDefault="00C16088" w:rsidP="005F25B0">
          <w:pPr>
            <w:pStyle w:val="Header"/>
          </w:pPr>
        </w:p>
      </w:tc>
    </w:tr>
  </w:tbl>
  <w:p w14:paraId="5CAC3C25" w14:textId="77777777" w:rsidR="005F25B0" w:rsidRDefault="002758DD" w:rsidP="00AF6E0A">
    <w:pPr>
      <w:pStyle w:val="Header"/>
      <w:tabs>
        <w:tab w:val="left" w:pos="6200"/>
      </w:tabs>
    </w:pPr>
    <w:r w:rsidRPr="00084752">
      <w:rPr>
        <w:noProof/>
      </w:rPr>
      <mc:AlternateContent>
        <mc:Choice Requires="wpg">
          <w:drawing>
            <wp:anchor distT="0" distB="0" distL="114300" distR="114300" simplePos="0" relativeHeight="251656192" behindDoc="1" locked="0" layoutInCell="1" allowOverlap="1" wp14:anchorId="4B095961" wp14:editId="40B6C14B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56500" cy="10865485"/>
              <wp:effectExtent l="0" t="0" r="0" b="10795"/>
              <wp:wrapNone/>
              <wp:docPr id="22" name="Group 2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23" name="Freeform: Shape 23"/>
                      <wps:cNvSpPr/>
                      <wps:spPr>
                        <a:xfrm>
                          <a:off x="4120179" y="238132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0" y="637165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Freeform: Shape 25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Freeform: Shape 26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Freeform: Shape 3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1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303F3D33" id="Group 22" o:spid="_x0000_s1026" alt="&quot;&quot;" style="position:absolute;margin-left:0;margin-top:0;width:595pt;height:855.55pt;z-index:-251660288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">
              <v:shape id="Freeform: Shape 23" o:spid="_x0000_s1027" style="position:absolute;left:41201;top:2381;width:34367;height:8965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" path="m3429208,12451r,876575l497239,889026,12452,12451r3416756,xe" fillcolor="#44546a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24" o:spid="_x0000_s1028" style="position:absolute;top:6371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" path="m12452,890686r,-878235l3030752,12451r484788,878235l12452,890686xe" fillcolor="#44546a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25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" path="m12452,981997l575270,12451r330386,l342838,981997r-330386,xe" fillcolor="#747070 [1614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26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" path="m12452,981997l570289,12451r330386,l342838,981997r-330386,xe" fillcolor="#747070 [1614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30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" path="m3515540,889026r,-876575l497239,12451,12452,889026r3503088,xe" fillcolor="#44546a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" path="m,l330287,r887388,1542668l888533,1542668,,xe" fillcolor="#747070 [1614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" path="m,l330265,r894873,1542664l895208,1542664,,xe" fillcolor="#747070 [1614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5201"/>
    <w:multiLevelType w:val="hybridMultilevel"/>
    <w:tmpl w:val="3F0658B4"/>
    <w:lvl w:ilvl="0" w:tplc="9FFE6404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8DE4E22E">
      <w:start w:val="1"/>
      <w:numFmt w:val="upperLetter"/>
      <w:lvlText w:val="%2."/>
      <w:lvlJc w:val="left"/>
      <w:pPr>
        <w:ind w:left="1620" w:hanging="360"/>
      </w:pPr>
      <w:rPr>
        <w:rFonts w:ascii="Verdana" w:eastAsia="Times New Roman" w:hAnsi="Verdana" w:cs="Times New Roman"/>
        <w:b w:val="0"/>
        <w:bCs/>
      </w:r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3172791"/>
    <w:multiLevelType w:val="hybridMultilevel"/>
    <w:tmpl w:val="43D0194E"/>
    <w:lvl w:ilvl="0" w:tplc="A4F4C7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07C72"/>
    <w:multiLevelType w:val="hybridMultilevel"/>
    <w:tmpl w:val="3A040B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D09C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189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E516E7D"/>
    <w:multiLevelType w:val="hybridMultilevel"/>
    <w:tmpl w:val="74021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4125F"/>
    <w:multiLevelType w:val="hybridMultilevel"/>
    <w:tmpl w:val="D8C220D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B0F391A"/>
    <w:multiLevelType w:val="hybridMultilevel"/>
    <w:tmpl w:val="094E4806"/>
    <w:lvl w:ilvl="0" w:tplc="F2D8F5D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1BCD428C"/>
    <w:multiLevelType w:val="hybridMultilevel"/>
    <w:tmpl w:val="49B2A64A"/>
    <w:lvl w:ilvl="0" w:tplc="E3AA92A6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1C337434"/>
    <w:multiLevelType w:val="hybridMultilevel"/>
    <w:tmpl w:val="DAA4455C"/>
    <w:lvl w:ilvl="0" w:tplc="F5401F08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5F6A5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BC13824"/>
    <w:multiLevelType w:val="hybridMultilevel"/>
    <w:tmpl w:val="15F6C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CC02EE"/>
    <w:multiLevelType w:val="hybridMultilevel"/>
    <w:tmpl w:val="FC96BDB4"/>
    <w:lvl w:ilvl="0" w:tplc="26B2CC74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35DF70CA"/>
    <w:multiLevelType w:val="hybridMultilevel"/>
    <w:tmpl w:val="989888C0"/>
    <w:lvl w:ilvl="0" w:tplc="04090015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406E0A1B"/>
    <w:multiLevelType w:val="hybridMultilevel"/>
    <w:tmpl w:val="5820503A"/>
    <w:lvl w:ilvl="0" w:tplc="F5D81328">
      <w:start w:val="1"/>
      <w:numFmt w:val="lowerLetter"/>
      <w:lvlText w:val="%1.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14" w15:restartNumberingAfterBreak="0">
    <w:nsid w:val="42450387"/>
    <w:multiLevelType w:val="hybridMultilevel"/>
    <w:tmpl w:val="6A3E5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9E1ABC"/>
    <w:multiLevelType w:val="hybridMultilevel"/>
    <w:tmpl w:val="A98E24D2"/>
    <w:lvl w:ilvl="0" w:tplc="FFFFFFFF">
      <w:numFmt w:val="decimal"/>
      <w:lvlText w:val="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5C342D"/>
    <w:multiLevelType w:val="hybridMultilevel"/>
    <w:tmpl w:val="6D62E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C67622"/>
    <w:multiLevelType w:val="hybridMultilevel"/>
    <w:tmpl w:val="F894C936"/>
    <w:lvl w:ilvl="0" w:tplc="FC62056A">
      <w:start w:val="6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F3210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1942F60"/>
    <w:multiLevelType w:val="hybridMultilevel"/>
    <w:tmpl w:val="4C86400E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2F04FCD"/>
    <w:multiLevelType w:val="hybridMultilevel"/>
    <w:tmpl w:val="80907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C2386B"/>
    <w:multiLevelType w:val="hybridMultilevel"/>
    <w:tmpl w:val="61822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525D8A"/>
    <w:multiLevelType w:val="hybridMultilevel"/>
    <w:tmpl w:val="804457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F12638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0"/>
  </w:num>
  <w:num w:numId="2">
    <w:abstractNumId w:val="11"/>
  </w:num>
  <w:num w:numId="3">
    <w:abstractNumId w:val="12"/>
  </w:num>
  <w:num w:numId="4">
    <w:abstractNumId w:val="13"/>
  </w:num>
  <w:num w:numId="5">
    <w:abstractNumId w:val="18"/>
  </w:num>
  <w:num w:numId="6">
    <w:abstractNumId w:val="3"/>
  </w:num>
  <w:num w:numId="7">
    <w:abstractNumId w:val="1"/>
  </w:num>
  <w:num w:numId="8">
    <w:abstractNumId w:val="8"/>
  </w:num>
  <w:num w:numId="9">
    <w:abstractNumId w:val="6"/>
  </w:num>
  <w:num w:numId="10">
    <w:abstractNumId w:val="23"/>
  </w:num>
  <w:num w:numId="11">
    <w:abstractNumId w:val="4"/>
  </w:num>
  <w:num w:numId="12">
    <w:abstractNumId w:val="9"/>
  </w:num>
  <w:num w:numId="13">
    <w:abstractNumId w:val="5"/>
  </w:num>
  <w:num w:numId="14">
    <w:abstractNumId w:val="14"/>
  </w:num>
  <w:num w:numId="15">
    <w:abstractNumId w:val="10"/>
  </w:num>
  <w:num w:numId="16">
    <w:abstractNumId w:val="16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</w:num>
  <w:num w:numId="21">
    <w:abstractNumId w:val="2"/>
  </w:num>
  <w:num w:numId="22">
    <w:abstractNumId w:val="21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5"/>
  </w:num>
  <w:num w:numId="25">
    <w:abstractNumId w:val="22"/>
  </w:num>
  <w:num w:numId="26">
    <w:abstractNumId w:val="20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sDCzNDEzsTQxNDJU0lEKTi0uzszPAykwMq4FAFov60otAAAA"/>
  </w:docVars>
  <w:rsids>
    <w:rsidRoot w:val="002758DD"/>
    <w:rsid w:val="0000132F"/>
    <w:rsid w:val="000016AA"/>
    <w:rsid w:val="00001ED9"/>
    <w:rsid w:val="00005196"/>
    <w:rsid w:val="00006EE6"/>
    <w:rsid w:val="0002451D"/>
    <w:rsid w:val="000408C6"/>
    <w:rsid w:val="00044AC6"/>
    <w:rsid w:val="000500A3"/>
    <w:rsid w:val="000575A1"/>
    <w:rsid w:val="000600C2"/>
    <w:rsid w:val="000626CB"/>
    <w:rsid w:val="00063FF3"/>
    <w:rsid w:val="000764D1"/>
    <w:rsid w:val="00082438"/>
    <w:rsid w:val="00083DCD"/>
    <w:rsid w:val="0009152F"/>
    <w:rsid w:val="00097D8C"/>
    <w:rsid w:val="000A0E12"/>
    <w:rsid w:val="000A26DB"/>
    <w:rsid w:val="000A46F2"/>
    <w:rsid w:val="000B6737"/>
    <w:rsid w:val="000C767A"/>
    <w:rsid w:val="0010425F"/>
    <w:rsid w:val="00106CBC"/>
    <w:rsid w:val="00107944"/>
    <w:rsid w:val="001435DF"/>
    <w:rsid w:val="00147B63"/>
    <w:rsid w:val="0015522D"/>
    <w:rsid w:val="001565EA"/>
    <w:rsid w:val="00160929"/>
    <w:rsid w:val="00167CF0"/>
    <w:rsid w:val="00177577"/>
    <w:rsid w:val="00182525"/>
    <w:rsid w:val="00187809"/>
    <w:rsid w:val="001925B2"/>
    <w:rsid w:val="00196E26"/>
    <w:rsid w:val="001B1139"/>
    <w:rsid w:val="001C47E8"/>
    <w:rsid w:val="001D3FFD"/>
    <w:rsid w:val="001D7BFA"/>
    <w:rsid w:val="001E7DA5"/>
    <w:rsid w:val="00242A30"/>
    <w:rsid w:val="0024391B"/>
    <w:rsid w:val="00246290"/>
    <w:rsid w:val="00254148"/>
    <w:rsid w:val="0027153C"/>
    <w:rsid w:val="002758DD"/>
    <w:rsid w:val="00277AAE"/>
    <w:rsid w:val="002947FE"/>
    <w:rsid w:val="002A49E9"/>
    <w:rsid w:val="002E37A2"/>
    <w:rsid w:val="002E6DF3"/>
    <w:rsid w:val="002F31FE"/>
    <w:rsid w:val="0030077B"/>
    <w:rsid w:val="00306064"/>
    <w:rsid w:val="00316DE3"/>
    <w:rsid w:val="0032400D"/>
    <w:rsid w:val="003305A9"/>
    <w:rsid w:val="003376A4"/>
    <w:rsid w:val="00342CE0"/>
    <w:rsid w:val="00360F51"/>
    <w:rsid w:val="00362B09"/>
    <w:rsid w:val="00365D8C"/>
    <w:rsid w:val="00367FC9"/>
    <w:rsid w:val="00375253"/>
    <w:rsid w:val="003913F1"/>
    <w:rsid w:val="003925FE"/>
    <w:rsid w:val="00393446"/>
    <w:rsid w:val="003A3651"/>
    <w:rsid w:val="003B22BC"/>
    <w:rsid w:val="003D14A9"/>
    <w:rsid w:val="003E6DDF"/>
    <w:rsid w:val="00400E84"/>
    <w:rsid w:val="004101B8"/>
    <w:rsid w:val="0041158B"/>
    <w:rsid w:val="00413927"/>
    <w:rsid w:val="00435224"/>
    <w:rsid w:val="00444650"/>
    <w:rsid w:val="00446159"/>
    <w:rsid w:val="00450909"/>
    <w:rsid w:val="00461591"/>
    <w:rsid w:val="004707E7"/>
    <w:rsid w:val="004734AC"/>
    <w:rsid w:val="00485474"/>
    <w:rsid w:val="00495D96"/>
    <w:rsid w:val="00496742"/>
    <w:rsid w:val="004B4746"/>
    <w:rsid w:val="004C1C1C"/>
    <w:rsid w:val="004C59C5"/>
    <w:rsid w:val="004D6CF3"/>
    <w:rsid w:val="004E05EB"/>
    <w:rsid w:val="004E36AB"/>
    <w:rsid w:val="004E5705"/>
    <w:rsid w:val="004F0038"/>
    <w:rsid w:val="004F07CB"/>
    <w:rsid w:val="004F5E7E"/>
    <w:rsid w:val="00506213"/>
    <w:rsid w:val="00514143"/>
    <w:rsid w:val="00522A0B"/>
    <w:rsid w:val="00532F29"/>
    <w:rsid w:val="005351A3"/>
    <w:rsid w:val="005377DE"/>
    <w:rsid w:val="005543F9"/>
    <w:rsid w:val="00573189"/>
    <w:rsid w:val="0057724D"/>
    <w:rsid w:val="005871DD"/>
    <w:rsid w:val="00593BEC"/>
    <w:rsid w:val="005A1637"/>
    <w:rsid w:val="005A6CF1"/>
    <w:rsid w:val="005C0240"/>
    <w:rsid w:val="005C7726"/>
    <w:rsid w:val="005E45B9"/>
    <w:rsid w:val="005F0D42"/>
    <w:rsid w:val="005F3C87"/>
    <w:rsid w:val="00601A8B"/>
    <w:rsid w:val="0060585B"/>
    <w:rsid w:val="00617F96"/>
    <w:rsid w:val="006221D2"/>
    <w:rsid w:val="0062470E"/>
    <w:rsid w:val="00631F9F"/>
    <w:rsid w:val="0063479A"/>
    <w:rsid w:val="0063557C"/>
    <w:rsid w:val="0065087D"/>
    <w:rsid w:val="00665E5C"/>
    <w:rsid w:val="006979C3"/>
    <w:rsid w:val="006A3BDF"/>
    <w:rsid w:val="006A3D4C"/>
    <w:rsid w:val="006A5C78"/>
    <w:rsid w:val="006C1C9A"/>
    <w:rsid w:val="006D360B"/>
    <w:rsid w:val="006D625C"/>
    <w:rsid w:val="006D7E6E"/>
    <w:rsid w:val="006E2805"/>
    <w:rsid w:val="006F7B72"/>
    <w:rsid w:val="00713034"/>
    <w:rsid w:val="007134EE"/>
    <w:rsid w:val="007218F4"/>
    <w:rsid w:val="007266CB"/>
    <w:rsid w:val="00726F1D"/>
    <w:rsid w:val="0073437A"/>
    <w:rsid w:val="00743ABA"/>
    <w:rsid w:val="00755AD3"/>
    <w:rsid w:val="00764E39"/>
    <w:rsid w:val="0077294D"/>
    <w:rsid w:val="007949EC"/>
    <w:rsid w:val="007963BF"/>
    <w:rsid w:val="007B3A2F"/>
    <w:rsid w:val="007B515F"/>
    <w:rsid w:val="007B558D"/>
    <w:rsid w:val="007C6606"/>
    <w:rsid w:val="007D5969"/>
    <w:rsid w:val="007E0A94"/>
    <w:rsid w:val="007E1433"/>
    <w:rsid w:val="007F53C9"/>
    <w:rsid w:val="007F5EB3"/>
    <w:rsid w:val="007F7095"/>
    <w:rsid w:val="008412AA"/>
    <w:rsid w:val="008750F4"/>
    <w:rsid w:val="008759D7"/>
    <w:rsid w:val="0088585B"/>
    <w:rsid w:val="008B5DF2"/>
    <w:rsid w:val="008C7598"/>
    <w:rsid w:val="008E6019"/>
    <w:rsid w:val="008F69D2"/>
    <w:rsid w:val="00901E51"/>
    <w:rsid w:val="00910396"/>
    <w:rsid w:val="0091200D"/>
    <w:rsid w:val="009179B9"/>
    <w:rsid w:val="0092510F"/>
    <w:rsid w:val="009325FE"/>
    <w:rsid w:val="00943A51"/>
    <w:rsid w:val="00963D7B"/>
    <w:rsid w:val="009776A3"/>
    <w:rsid w:val="00993FFB"/>
    <w:rsid w:val="009B5101"/>
    <w:rsid w:val="009C09F2"/>
    <w:rsid w:val="009C2D17"/>
    <w:rsid w:val="009C4E06"/>
    <w:rsid w:val="009C6804"/>
    <w:rsid w:val="009C6CE7"/>
    <w:rsid w:val="009C72F9"/>
    <w:rsid w:val="009C7530"/>
    <w:rsid w:val="009D43E9"/>
    <w:rsid w:val="009E00F1"/>
    <w:rsid w:val="009E2D0A"/>
    <w:rsid w:val="009E426D"/>
    <w:rsid w:val="009F14DC"/>
    <w:rsid w:val="00A11292"/>
    <w:rsid w:val="00A13FD8"/>
    <w:rsid w:val="00A17913"/>
    <w:rsid w:val="00A412EA"/>
    <w:rsid w:val="00A418D6"/>
    <w:rsid w:val="00A5298F"/>
    <w:rsid w:val="00A570EA"/>
    <w:rsid w:val="00A7022D"/>
    <w:rsid w:val="00A70DDE"/>
    <w:rsid w:val="00A761F9"/>
    <w:rsid w:val="00A77EBE"/>
    <w:rsid w:val="00A80A48"/>
    <w:rsid w:val="00A87C29"/>
    <w:rsid w:val="00A979A0"/>
    <w:rsid w:val="00AA03B0"/>
    <w:rsid w:val="00AD4653"/>
    <w:rsid w:val="00B214D0"/>
    <w:rsid w:val="00B27E6B"/>
    <w:rsid w:val="00B47402"/>
    <w:rsid w:val="00B5388E"/>
    <w:rsid w:val="00B71EB0"/>
    <w:rsid w:val="00B74032"/>
    <w:rsid w:val="00B760EE"/>
    <w:rsid w:val="00B91186"/>
    <w:rsid w:val="00B92A6C"/>
    <w:rsid w:val="00B938F5"/>
    <w:rsid w:val="00B97670"/>
    <w:rsid w:val="00BA5091"/>
    <w:rsid w:val="00BA747F"/>
    <w:rsid w:val="00BC743D"/>
    <w:rsid w:val="00C00998"/>
    <w:rsid w:val="00C039B5"/>
    <w:rsid w:val="00C16088"/>
    <w:rsid w:val="00C17B4A"/>
    <w:rsid w:val="00C17E3E"/>
    <w:rsid w:val="00C47C4A"/>
    <w:rsid w:val="00C53F2A"/>
    <w:rsid w:val="00C554B6"/>
    <w:rsid w:val="00C55E4D"/>
    <w:rsid w:val="00C60454"/>
    <w:rsid w:val="00C64474"/>
    <w:rsid w:val="00C92F16"/>
    <w:rsid w:val="00CA60FE"/>
    <w:rsid w:val="00CB2431"/>
    <w:rsid w:val="00CB3F67"/>
    <w:rsid w:val="00CC2682"/>
    <w:rsid w:val="00CD3B7E"/>
    <w:rsid w:val="00CE4CAC"/>
    <w:rsid w:val="00D02457"/>
    <w:rsid w:val="00D02649"/>
    <w:rsid w:val="00D117B3"/>
    <w:rsid w:val="00D17A50"/>
    <w:rsid w:val="00D25FB9"/>
    <w:rsid w:val="00D3356B"/>
    <w:rsid w:val="00D37940"/>
    <w:rsid w:val="00D40BD2"/>
    <w:rsid w:val="00D451CB"/>
    <w:rsid w:val="00D55BDC"/>
    <w:rsid w:val="00D71F3B"/>
    <w:rsid w:val="00D77364"/>
    <w:rsid w:val="00D87C66"/>
    <w:rsid w:val="00D928FF"/>
    <w:rsid w:val="00D93639"/>
    <w:rsid w:val="00D9549A"/>
    <w:rsid w:val="00DA6416"/>
    <w:rsid w:val="00DC0B01"/>
    <w:rsid w:val="00DC16D5"/>
    <w:rsid w:val="00DC73C6"/>
    <w:rsid w:val="00DD238E"/>
    <w:rsid w:val="00E02A52"/>
    <w:rsid w:val="00E076C9"/>
    <w:rsid w:val="00E126F9"/>
    <w:rsid w:val="00E160BE"/>
    <w:rsid w:val="00E261C3"/>
    <w:rsid w:val="00E42CCB"/>
    <w:rsid w:val="00E65050"/>
    <w:rsid w:val="00E654B8"/>
    <w:rsid w:val="00E67D10"/>
    <w:rsid w:val="00E71E41"/>
    <w:rsid w:val="00E75D64"/>
    <w:rsid w:val="00E811B3"/>
    <w:rsid w:val="00E86BC4"/>
    <w:rsid w:val="00E86C03"/>
    <w:rsid w:val="00E9128C"/>
    <w:rsid w:val="00E92F96"/>
    <w:rsid w:val="00EA11D2"/>
    <w:rsid w:val="00EB261B"/>
    <w:rsid w:val="00EC6450"/>
    <w:rsid w:val="00EC7836"/>
    <w:rsid w:val="00EE216B"/>
    <w:rsid w:val="00F11F07"/>
    <w:rsid w:val="00F15143"/>
    <w:rsid w:val="00F17559"/>
    <w:rsid w:val="00F32A1F"/>
    <w:rsid w:val="00F46177"/>
    <w:rsid w:val="00F5103F"/>
    <w:rsid w:val="00F66E5A"/>
    <w:rsid w:val="00F8057D"/>
    <w:rsid w:val="00F80DF2"/>
    <w:rsid w:val="00F85403"/>
    <w:rsid w:val="00F91DB4"/>
    <w:rsid w:val="00FA51F0"/>
    <w:rsid w:val="00FB3358"/>
    <w:rsid w:val="00FB3B97"/>
    <w:rsid w:val="00FB3CF9"/>
    <w:rsid w:val="00FF0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438896"/>
  <w15:chartTrackingRefBased/>
  <w15:docId w15:val="{96EE7734-A3AA-4391-8EDF-1BAE824DA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58DD"/>
    <w:pPr>
      <w:spacing w:after="200" w:line="276" w:lineRule="auto"/>
      <w:ind w:left="173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758DD"/>
    <w:pPr>
      <w:keepNext/>
      <w:numPr>
        <w:numId w:val="10"/>
      </w:numPr>
      <w:spacing w:before="480" w:after="6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454"/>
    <w:pPr>
      <w:keepNext/>
      <w:keepLines/>
      <w:numPr>
        <w:ilvl w:val="1"/>
        <w:numId w:val="10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454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454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454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454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454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454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454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58DD"/>
    <w:rPr>
      <w:rFonts w:asciiTheme="majorHAnsi" w:eastAsia="Times New Roman" w:hAnsiTheme="majorHAnsi" w:cs="Arial"/>
      <w:b/>
      <w:bCs/>
      <w:kern w:val="32"/>
      <w:sz w:val="32"/>
      <w:szCs w:val="32"/>
    </w:rPr>
  </w:style>
  <w:style w:type="paragraph" w:styleId="Date">
    <w:name w:val="Date"/>
    <w:basedOn w:val="Normal"/>
    <w:next w:val="Normal"/>
    <w:link w:val="DateChar"/>
    <w:uiPriority w:val="10"/>
    <w:qFormat/>
    <w:rsid w:val="002758DD"/>
    <w:pPr>
      <w:spacing w:after="480"/>
      <w:jc w:val="center"/>
    </w:pPr>
  </w:style>
  <w:style w:type="character" w:customStyle="1" w:styleId="DateChar">
    <w:name w:val="Date Char"/>
    <w:basedOn w:val="DefaultParagraphFont"/>
    <w:link w:val="Date"/>
    <w:uiPriority w:val="10"/>
    <w:rsid w:val="002758DD"/>
    <w:rPr>
      <w:rFonts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2758D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2758DD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58DD"/>
    <w:rPr>
      <w:rFonts w:eastAsia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758DD"/>
    <w:pPr>
      <w:spacing w:after="0" w:line="240" w:lineRule="auto"/>
      <w:ind w:left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758DD"/>
    <w:rPr>
      <w:rFonts w:eastAsia="Times New Roman" w:cs="Times New Roman"/>
      <w:sz w:val="16"/>
      <w:szCs w:val="24"/>
    </w:rPr>
  </w:style>
  <w:style w:type="paragraph" w:customStyle="1" w:styleId="LocationDateTime">
    <w:name w:val="LocationDateTime"/>
    <w:basedOn w:val="Normal"/>
    <w:qFormat/>
    <w:rsid w:val="002758DD"/>
    <w:pPr>
      <w:framePr w:wrap="around" w:vAnchor="page" w:hAnchor="text" w:xAlign="right" w:y="318"/>
      <w:spacing w:after="0" w:line="312" w:lineRule="auto"/>
      <w:ind w:left="432" w:hanging="432"/>
    </w:pPr>
    <w:rPr>
      <w:rFonts w:asciiTheme="majorHAnsi" w:hAnsiTheme="majorHAnsi"/>
      <w:color w:val="FFFFFF" w:themeColor="background1"/>
      <w:sz w:val="16"/>
    </w:rPr>
  </w:style>
  <w:style w:type="character" w:styleId="Hyperlink">
    <w:name w:val="Hyperlink"/>
    <w:basedOn w:val="DefaultParagraphFont"/>
    <w:uiPriority w:val="99"/>
    <w:unhideWhenUsed/>
    <w:rsid w:val="0037525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604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045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454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454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45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454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45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45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3B22BC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63557C"/>
    <w:pPr>
      <w:widowControl w:val="0"/>
      <w:autoSpaceDE w:val="0"/>
      <w:autoSpaceDN w:val="0"/>
      <w:spacing w:after="0" w:line="240" w:lineRule="auto"/>
      <w:ind w:left="0"/>
    </w:pPr>
    <w:rPr>
      <w:rFonts w:ascii="Verdana" w:eastAsia="Verdana" w:hAnsi="Verdana" w:cs="Verdan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3557C"/>
    <w:rPr>
      <w:rFonts w:ascii="Verdana" w:eastAsia="Verdana" w:hAnsi="Verdana" w:cs="Verdan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8259574827?pwd=UEdJYUN6Q2VuM2Fyc04rOFdBN1JKQT09" TargetMode="External"/><Relationship Id="rId13" Type="http://schemas.openxmlformats.org/officeDocument/2006/relationships/hyperlink" Target="https://committees.kccd.edu/meeting/1010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svg"/><Relationship Id="rId7" Type="http://schemas.openxmlformats.org/officeDocument/2006/relationships/image" Target="media/image7.sv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sv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8F1F49-9A60-42EA-9C83-666D3B447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2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rn Community College District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ia Kemp</dc:creator>
  <cp:keywords/>
  <dc:description/>
  <cp:lastModifiedBy>Alexandria Kemp</cp:lastModifiedBy>
  <cp:revision>58</cp:revision>
  <cp:lastPrinted>2022-10-06T21:22:00Z</cp:lastPrinted>
  <dcterms:created xsi:type="dcterms:W3CDTF">2022-10-07T17:18:00Z</dcterms:created>
  <dcterms:modified xsi:type="dcterms:W3CDTF">2023-01-18T17:07:00Z</dcterms:modified>
</cp:coreProperties>
</file>